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81541E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</w:p>
    <w:p w14:paraId="1EE45B04" w14:textId="7A3B7C6F" w:rsidR="006E1D2E" w:rsidRPr="00022E38" w:rsidRDefault="001A7024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New York Uni</w:t>
      </w:r>
      <w:r w:rsidR="0054751F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v</w:t>
      </w: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ersity, Saadiyat Island</w:t>
      </w:r>
    </w:p>
    <w:p w14:paraId="03562C8A" w14:textId="701DD5B5" w:rsidR="00E32A7D" w:rsidRDefault="001A7024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</w:rPr>
        <w:t>Abu Dhabi, UAE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="006E1D2E" w:rsidRPr="006E1D2E">
        <w:rPr>
          <w:rFonts w:ascii="Cambria" w:hAnsi="Cambria"/>
          <w:sz w:val="24"/>
          <w:szCs w:val="24"/>
        </w:rPr>
        <w:t>+</w:t>
      </w:r>
      <w:r>
        <w:rPr>
          <w:rFonts w:ascii="Cambria" w:hAnsi="Cambria"/>
          <w:sz w:val="24"/>
          <w:szCs w:val="24"/>
        </w:rPr>
        <w:t>971 50 3114</w:t>
      </w:r>
      <w:r w:rsidR="005E1C65">
        <w:rPr>
          <w:rFonts w:ascii="Cambria" w:hAnsi="Cambria"/>
          <w:sz w:val="24"/>
          <w:szCs w:val="24"/>
        </w:rPr>
        <w:t>0</w:t>
      </w:r>
      <w:r>
        <w:rPr>
          <w:rFonts w:ascii="Cambria" w:hAnsi="Cambria"/>
          <w:sz w:val="24"/>
          <w:szCs w:val="24"/>
        </w:rPr>
        <w:t>72</w:t>
      </w:r>
      <w:r w:rsidR="0064246D">
        <w:rPr>
          <w:rFonts w:ascii="Helvetica" w:hAnsi="Helvetica" w:cs="Arial"/>
          <w:sz w:val="21"/>
          <w:szCs w:val="21"/>
        </w:rPr>
        <w:br/>
      </w:r>
      <w:r w:rsidR="006E1D2E" w:rsidRPr="00256683">
        <w:rPr>
          <w:rFonts w:ascii="Cambria" w:hAnsi="Cambria"/>
          <w:sz w:val="24"/>
          <w:szCs w:val="24"/>
        </w:rPr>
        <w:t>a.karabay@</w:t>
      </w:r>
      <w:r w:rsidR="00256683" w:rsidRPr="00256683">
        <w:rPr>
          <w:rFonts w:ascii="Cambria" w:hAnsi="Cambria"/>
          <w:sz w:val="24"/>
          <w:szCs w:val="24"/>
        </w:rPr>
        <w:t>nyu</w:t>
      </w:r>
      <w:r w:rsidR="00256683">
        <w:rPr>
          <w:rFonts w:ascii="Cambria" w:hAnsi="Cambria"/>
          <w:sz w:val="24"/>
          <w:szCs w:val="24"/>
        </w:rPr>
        <w:t>.edu</w:t>
      </w:r>
    </w:p>
    <w:p w14:paraId="61DFC585" w14:textId="7A144BDA" w:rsidR="00533C3D" w:rsidRPr="00865008" w:rsidRDefault="00857994" w:rsidP="009F7FE3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865008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p w14:paraId="6421A262" w14:textId="16E7EB43" w:rsidR="00E92240" w:rsidRPr="008759E4" w:rsidRDefault="00533C3D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Research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E1C65" w:rsidRPr="005E1C65" w14:paraId="3A2FF9A6" w14:textId="77777777" w:rsidTr="005632C1">
        <w:tc>
          <w:tcPr>
            <w:tcW w:w="9175" w:type="dxa"/>
          </w:tcPr>
          <w:p w14:paraId="4AE080D8" w14:textId="23BEE0BC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="00C6797E" w:rsidRPr="00E12F49">
              <w:rPr>
                <w:rFonts w:ascii="Cambria" w:hAnsi="Cambria"/>
                <w:bCs/>
              </w:rPr>
              <w:t>Ad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D</w:t>
            </w:r>
            <w:r w:rsidRPr="00E12F49">
              <w:rPr>
                <w:rFonts w:ascii="Cambria" w:hAnsi="Cambria"/>
                <w:bCs/>
              </w:rPr>
              <w:t xml:space="preserve">r. Daryl </w:t>
            </w:r>
            <w:proofErr w:type="spellStart"/>
            <w:r w:rsidRPr="00E12F49">
              <w:rPr>
                <w:rFonts w:ascii="Cambria" w:hAnsi="Cambria"/>
                <w:bCs/>
              </w:rPr>
              <w:t>Fougnie</w:t>
            </w:r>
            <w:proofErr w:type="spellEnd"/>
          </w:p>
        </w:tc>
        <w:tc>
          <w:tcPr>
            <w:tcW w:w="1615" w:type="dxa"/>
          </w:tcPr>
          <w:p w14:paraId="6607B3F3" w14:textId="57C8F360" w:rsidR="005E1C65" w:rsidRPr="005E1C65" w:rsidRDefault="005E1C65" w:rsidP="005E1C65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Ongoing</w:t>
            </w:r>
          </w:p>
          <w:p w14:paraId="21BBBC35" w14:textId="77777777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5E1C65" w:rsidRPr="005E1C65" w14:paraId="23C94F62" w14:textId="77777777" w:rsidTr="005632C1">
        <w:tc>
          <w:tcPr>
            <w:tcW w:w="9175" w:type="dxa"/>
          </w:tcPr>
          <w:p w14:paraId="5D891837" w14:textId="684BB52B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Pr="00E12F49">
              <w:rPr>
                <w:rFonts w:ascii="Cambria" w:hAnsi="Cambria"/>
                <w:bCs/>
              </w:rPr>
              <w:t xml:space="preserve">Project: </w:t>
            </w:r>
            <w:r w:rsidRPr="00E12F49">
              <w:rPr>
                <w:rFonts w:ascii="Cambria" w:hAnsi="Cambria"/>
                <w:bCs/>
                <w:i/>
              </w:rPr>
              <w:t>Hidden brain states underlying efficient representations in working memory</w:t>
            </w:r>
            <w:r w:rsidR="00E12F49" w:rsidRPr="00E12F49">
              <w:rPr>
                <w:rFonts w:ascii="Cambria" w:hAnsi="Cambria"/>
                <w:bCs/>
                <w:i/>
              </w:rPr>
              <w:br/>
            </w:r>
            <w:r w:rsidR="00C6797E" w:rsidRPr="00E12F49">
              <w:rPr>
                <w:rFonts w:ascii="Cambria" w:hAnsi="Cambria"/>
                <w:bCs/>
              </w:rPr>
              <w:t>Ad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P</w:t>
            </w:r>
            <w:r w:rsidRPr="00E12F49">
              <w:rPr>
                <w:rFonts w:ascii="Cambria" w:hAnsi="Cambria"/>
                <w:bCs/>
              </w:rPr>
              <w:t xml:space="preserve">rof. Elkan G. </w:t>
            </w:r>
            <w:proofErr w:type="spellStart"/>
            <w:r w:rsidRPr="00E12F49">
              <w:rPr>
                <w:rFonts w:ascii="Cambria" w:hAnsi="Cambria"/>
                <w:bCs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F72D7AF" w14:textId="27A1F7B0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2</w:t>
            </w:r>
          </w:p>
        </w:tc>
      </w:tr>
      <w:tr w:rsidR="00371BD2" w:rsidRPr="005E1C65" w14:paraId="430AFB90" w14:textId="77777777" w:rsidTr="005632C1">
        <w:tc>
          <w:tcPr>
            <w:tcW w:w="9175" w:type="dxa"/>
          </w:tcPr>
          <w:p w14:paraId="2F16AD76" w14:textId="5E2B1B18" w:rsidR="00371BD2" w:rsidRPr="00E12F49" w:rsidRDefault="00371BD2" w:rsidP="00E12F49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</w:t>
            </w:r>
            <w:r w:rsidR="003539C1">
              <w:rPr>
                <w:rFonts w:ascii="Cambria" w:hAnsi="Cambria"/>
                <w:b/>
                <w:bCs/>
              </w:rPr>
              <w:t>a</w:t>
            </w:r>
            <w:r w:rsidRPr="00E12F49">
              <w:rPr>
                <w:rFonts w:ascii="Cambria" w:hAnsi="Cambria"/>
                <w:b/>
                <w:bCs/>
              </w:rPr>
              <w:t xml:space="preserve">ssistant, </w:t>
            </w:r>
            <w:r w:rsidRPr="00E12F49">
              <w:rPr>
                <w:rFonts w:ascii="Cambria" w:hAnsi="Cambria"/>
              </w:rPr>
              <w:t>CUNY</w:t>
            </w:r>
            <w:r w:rsidR="00067D6B">
              <w:rPr>
                <w:rFonts w:ascii="Cambria" w:hAnsi="Cambria"/>
              </w:rPr>
              <w:t>-</w:t>
            </w:r>
            <w:r w:rsidRPr="00E12F49">
              <w:rPr>
                <w:rFonts w:ascii="Cambria" w:hAnsi="Cambria"/>
              </w:rPr>
              <w:t>Brooklyn College, New York, USA</w:t>
            </w:r>
            <w:r w:rsidR="00E12F49" w:rsidRPr="00E12F49">
              <w:rPr>
                <w:rFonts w:ascii="Cambria" w:hAnsi="Cambria"/>
              </w:rPr>
              <w:br/>
            </w:r>
            <w:r w:rsidR="00526DA7" w:rsidRPr="00E12F49">
              <w:rPr>
                <w:rFonts w:ascii="Cambria" w:hAnsi="Cambria"/>
                <w:bCs/>
              </w:rPr>
              <w:t>Advisor</w:t>
            </w:r>
            <w:r w:rsidR="00E12F49" w:rsidRPr="00E12F49">
              <w:rPr>
                <w:rFonts w:ascii="Cambria" w:hAnsi="Cambria"/>
              </w:rPr>
              <w:t xml:space="preserve">: </w:t>
            </w:r>
            <w:r w:rsidR="00E12F49">
              <w:rPr>
                <w:rFonts w:ascii="Cambria" w:hAnsi="Cambria"/>
              </w:rPr>
              <w:t>D</w:t>
            </w:r>
            <w:r w:rsidR="00E12F49" w:rsidRPr="00E12F49">
              <w:rPr>
                <w:rFonts w:ascii="Cambria" w:hAnsi="Cambria"/>
              </w:rPr>
              <w:t xml:space="preserve">r. Daniel </w:t>
            </w:r>
            <w:proofErr w:type="spellStart"/>
            <w:r w:rsidR="00E12F49" w:rsidRPr="00E12F49">
              <w:rPr>
                <w:rFonts w:ascii="Cambria" w:hAnsi="Cambria"/>
              </w:rPr>
              <w:t>Kurylo</w:t>
            </w:r>
            <w:proofErr w:type="spellEnd"/>
            <w:r w:rsidR="00E12F49" w:rsidRPr="00E12F49">
              <w:rPr>
                <w:rFonts w:ascii="Cambria" w:hAnsi="Cambria"/>
              </w:rPr>
              <w:t xml:space="preserve"> </w:t>
            </w:r>
            <w:r w:rsidR="00E12F49" w:rsidRPr="00E12F49">
              <w:rPr>
                <w:rFonts w:ascii="Cambria" w:hAnsi="Cambria"/>
              </w:rPr>
              <w:br/>
              <w:t>Position: Volunteer assistant in animal</w:t>
            </w:r>
            <w:r w:rsidR="00067D6B">
              <w:rPr>
                <w:rFonts w:ascii="Cambria" w:hAnsi="Cambria"/>
              </w:rPr>
              <w:t>-</w:t>
            </w:r>
            <w:r w:rsidR="00E12F49" w:rsidRPr="00E12F49">
              <w:rPr>
                <w:rFonts w:ascii="Cambria" w:hAnsi="Cambria"/>
              </w:rPr>
              <w:t>vision psychophysics laboratory</w:t>
            </w:r>
          </w:p>
        </w:tc>
        <w:tc>
          <w:tcPr>
            <w:tcW w:w="1615" w:type="dxa"/>
          </w:tcPr>
          <w:p w14:paraId="1409478F" w14:textId="44F34D23" w:rsidR="00371BD2" w:rsidRPr="005E1C65" w:rsidRDefault="0041594F" w:rsidP="00914A2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5</w:t>
            </w:r>
          </w:p>
        </w:tc>
      </w:tr>
    </w:tbl>
    <w:p w14:paraId="1EF8A93D" w14:textId="5FF8C2B8" w:rsidR="009B511F" w:rsidRPr="008759E4" w:rsidRDefault="009B511F" w:rsidP="009B511F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Editorial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9B511F" w14:paraId="71AD5CC6" w14:textId="77777777" w:rsidTr="0096134F">
        <w:tc>
          <w:tcPr>
            <w:tcW w:w="9175" w:type="dxa"/>
          </w:tcPr>
          <w:p w14:paraId="44815211" w14:textId="49E98134" w:rsidR="009B511F" w:rsidRPr="005E1C65" w:rsidRDefault="009B511F" w:rsidP="0096134F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 xml:space="preserve">Journal of Experimental Psychology: Human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 xml:space="preserve">erception and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erformance</w:t>
            </w:r>
            <w:r>
              <w:rPr>
                <w:rFonts w:ascii="Cambria" w:hAnsi="Cambria"/>
                <w:bCs/>
                <w:iCs/>
              </w:rPr>
              <w:br/>
            </w:r>
            <w:r w:rsidRPr="005E1C65">
              <w:rPr>
                <w:rFonts w:ascii="Cambria" w:hAnsi="Cambria"/>
                <w:bCs/>
                <w:iCs/>
              </w:rPr>
              <w:t xml:space="preserve">Advisor: </w:t>
            </w:r>
            <w:r w:rsidR="00E12F49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303625E7" w14:textId="7A8610BD" w:rsidR="009B511F" w:rsidRPr="005E1C65" w:rsidRDefault="009B511F" w:rsidP="0096134F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</w:t>
            </w:r>
            <w:r w:rsidR="00A244E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4</w:t>
            </w:r>
          </w:p>
          <w:p w14:paraId="2858CC96" w14:textId="77777777" w:rsidR="009B511F" w:rsidRPr="005E1C65" w:rsidRDefault="009B511F" w:rsidP="0096134F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52FCF356" w14:textId="3C81CA0B" w:rsidR="00974D8C" w:rsidRPr="008759E4" w:rsidRDefault="00974D8C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Teaching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5E1C65" w14:paraId="0302C2CE" w14:textId="77777777" w:rsidTr="005632C1">
        <w:tc>
          <w:tcPr>
            <w:tcW w:w="3505" w:type="dxa"/>
          </w:tcPr>
          <w:p w14:paraId="008EEB8B" w14:textId="27432A94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05EEE062" w14:textId="247E7D09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3822BB83" w14:textId="38F690D9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780607F" w14:textId="28B68042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5A1EFDDA" w14:textId="77777777" w:rsidTr="005632C1">
        <w:tc>
          <w:tcPr>
            <w:tcW w:w="3505" w:type="dxa"/>
          </w:tcPr>
          <w:p w14:paraId="1BF80412" w14:textId="73087A2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</w:t>
            </w:r>
          </w:p>
        </w:tc>
        <w:tc>
          <w:tcPr>
            <w:tcW w:w="2520" w:type="dxa"/>
          </w:tcPr>
          <w:p w14:paraId="14C0F8F7" w14:textId="238F815C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4A1BDEB7" w14:textId="464DFD2D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A3BFB28" w14:textId="7C632C21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28E32E9E" w14:textId="77777777" w:rsidTr="005632C1">
        <w:tc>
          <w:tcPr>
            <w:tcW w:w="3505" w:type="dxa"/>
          </w:tcPr>
          <w:p w14:paraId="71FD899B" w14:textId="1A4C0FD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</w:t>
            </w:r>
          </w:p>
        </w:tc>
        <w:tc>
          <w:tcPr>
            <w:tcW w:w="2520" w:type="dxa"/>
          </w:tcPr>
          <w:p w14:paraId="2694F15A" w14:textId="53627E03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3AFBCEDB" w14:textId="1212F135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5E1C65" w:rsidRPr="005E1C65" w:rsidRDefault="005E1C65" w:rsidP="005E1C65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5632C1" w14:paraId="74389D25" w14:textId="77777777" w:rsidTr="005632C1">
        <w:tc>
          <w:tcPr>
            <w:tcW w:w="3505" w:type="dxa"/>
          </w:tcPr>
          <w:p w14:paraId="1206EBB3" w14:textId="0060BD55" w:rsidR="005632C1" w:rsidRPr="005E1C65" w:rsidRDefault="005632C1" w:rsidP="005632C1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</w:t>
            </w:r>
          </w:p>
        </w:tc>
        <w:tc>
          <w:tcPr>
            <w:tcW w:w="2520" w:type="dxa"/>
          </w:tcPr>
          <w:p w14:paraId="2E8CF683" w14:textId="04891FE5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</w:t>
            </w:r>
          </w:p>
        </w:tc>
        <w:tc>
          <w:tcPr>
            <w:tcW w:w="3150" w:type="dxa"/>
          </w:tcPr>
          <w:p w14:paraId="70D9DA2D" w14:textId="7FFBF9A1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15E340FB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–2019</w:t>
            </w:r>
          </w:p>
        </w:tc>
      </w:tr>
      <w:tr w:rsidR="005632C1" w14:paraId="346AAFDE" w14:textId="77777777" w:rsidTr="005632C1">
        <w:tc>
          <w:tcPr>
            <w:tcW w:w="3505" w:type="dxa"/>
          </w:tcPr>
          <w:p w14:paraId="2E803D50" w14:textId="6395AED3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</w:t>
            </w:r>
          </w:p>
        </w:tc>
        <w:tc>
          <w:tcPr>
            <w:tcW w:w="2520" w:type="dxa"/>
          </w:tcPr>
          <w:p w14:paraId="08BCFEB5" w14:textId="1B994FC3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558414A8" w14:textId="7D34B5BC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471965FF" w14:textId="2B4DA5CF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7F9D48B4" w14:textId="661792E4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BC27D5">
        <w:tc>
          <w:tcPr>
            <w:tcW w:w="9175" w:type="dxa"/>
          </w:tcPr>
          <w:p w14:paraId="6C4EF95B" w14:textId="4905CD0F" w:rsidR="004C3F86" w:rsidRPr="005632C1" w:rsidRDefault="004C3F86" w:rsidP="004C3F86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Ph.D., 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0597373E" w14:textId="77777777" w:rsidTr="00BC27D5">
        <w:tc>
          <w:tcPr>
            <w:tcW w:w="9175" w:type="dxa"/>
          </w:tcPr>
          <w:p w14:paraId="52C7603D" w14:textId="095DB687" w:rsidR="008E0F3F" w:rsidRPr="008E0F3F" w:rsidRDefault="008E0F3F" w:rsidP="008E0F3F">
            <w:pPr>
              <w:spacing w:after="60"/>
              <w:rPr>
                <w:rFonts w:ascii="Cambria" w:hAnsi="Cambria"/>
                <w:bCs/>
                <w:lang w:val="tr-TR"/>
              </w:rPr>
            </w:pPr>
            <w:r w:rsidRPr="005632C1">
              <w:rPr>
                <w:rFonts w:ascii="Cambria" w:hAnsi="Cambria"/>
              </w:rPr>
              <w:t>Dissertation:</w:t>
            </w:r>
            <w:r w:rsidRPr="005632C1">
              <w:rPr>
                <w:rFonts w:ascii="Cambria" w:hAnsi="Cambria"/>
                <w:b/>
                <w:bCs/>
              </w:rPr>
              <w:t> </w:t>
            </w:r>
            <w:r w:rsidR="0072746E" w:rsidRPr="0072746E">
              <w:rPr>
                <w:rFonts w:ascii="Cambria" w:hAnsi="Cambria"/>
                <w:i/>
                <w:iCs/>
              </w:rPr>
              <w:t>F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rom stimulus to representation: </w:t>
            </w:r>
            <w:r w:rsidR="0072746E">
              <w:rPr>
                <w:rFonts w:ascii="Cambria" w:hAnsi="Cambria"/>
                <w:i/>
                <w:iCs/>
              </w:rPr>
              <w:t>T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arget identification in rapid serial visual </w:t>
            </w:r>
            <w:r w:rsidRPr="005632C1">
              <w:rPr>
                <w:rFonts w:ascii="Cambria" w:hAnsi="Cambria"/>
                <w:i/>
                <w:iCs/>
              </w:rPr>
              <w:t>Presentation</w:t>
            </w:r>
            <w:r w:rsidR="00271784">
              <w:rPr>
                <w:rFonts w:ascii="Cambria" w:hAnsi="Cambria"/>
                <w:i/>
                <w:iCs/>
              </w:rPr>
              <w:br/>
            </w:r>
            <w:r w:rsidRPr="005632C1">
              <w:rPr>
                <w:rFonts w:ascii="Cambria" w:hAnsi="Cambria"/>
                <w:bCs/>
              </w:rPr>
              <w:t xml:space="preserve">Promotors: </w:t>
            </w:r>
            <w:r w:rsidR="00D11039">
              <w:rPr>
                <w:rFonts w:ascii="Cambria" w:hAnsi="Cambria"/>
                <w:bCs/>
              </w:rPr>
              <w:t>P</w:t>
            </w:r>
            <w:r w:rsidRPr="005632C1">
              <w:rPr>
                <w:rFonts w:ascii="Cambria" w:hAnsi="Cambria"/>
                <w:bCs/>
              </w:rPr>
              <w:t>rof. Elkan G. Aky</w:t>
            </w:r>
            <w:r w:rsidRPr="005632C1">
              <w:rPr>
                <w:rFonts w:ascii="Cambria" w:hAnsi="Cambria"/>
                <w:bCs/>
                <w:lang w:val="tr-TR"/>
              </w:rPr>
              <w:t>ürek</w:t>
            </w:r>
            <w:r w:rsidR="00D11039">
              <w:rPr>
                <w:rFonts w:ascii="Cambria" w:hAnsi="Cambria"/>
                <w:bCs/>
                <w:lang w:val="tr-TR"/>
              </w:rPr>
              <w:t xml:space="preserve"> &amp;</w:t>
            </w:r>
            <w:r w:rsidRPr="005632C1">
              <w:rPr>
                <w:rFonts w:ascii="Cambria" w:hAnsi="Cambria"/>
                <w:bCs/>
                <w:lang w:val="tr-TR"/>
              </w:rPr>
              <w:t xml:space="preserve"> </w:t>
            </w:r>
            <w:r w:rsidR="00D11039">
              <w:rPr>
                <w:rFonts w:ascii="Cambria" w:hAnsi="Cambria"/>
                <w:bCs/>
                <w:lang w:val="tr-TR"/>
              </w:rPr>
              <w:t>P</w:t>
            </w:r>
            <w:proofErr w:type="spellStart"/>
            <w:r w:rsidRPr="005632C1">
              <w:rPr>
                <w:rFonts w:ascii="Cambria" w:hAnsi="Cambria"/>
                <w:bCs/>
              </w:rPr>
              <w:t>rof</w:t>
            </w:r>
            <w:proofErr w:type="spellEnd"/>
            <w:r w:rsidRPr="005632C1">
              <w:rPr>
                <w:rFonts w:ascii="Cambria" w:hAnsi="Cambria"/>
                <w:bCs/>
              </w:rPr>
              <w:t xml:space="preserve">. </w:t>
            </w:r>
            <w:r w:rsidRPr="005632C1">
              <w:rPr>
                <w:rFonts w:ascii="Cambria" w:hAnsi="Cambria"/>
                <w:bCs/>
                <w:lang w:val="tr-TR"/>
              </w:rPr>
              <w:t>Monicque M. Lorist</w:t>
            </w:r>
          </w:p>
        </w:tc>
        <w:tc>
          <w:tcPr>
            <w:tcW w:w="1615" w:type="dxa"/>
          </w:tcPr>
          <w:p w14:paraId="45C3DA37" w14:textId="77777777" w:rsidR="008E0F3F" w:rsidRPr="005632C1" w:rsidRDefault="008E0F3F" w:rsidP="008E0F3F">
            <w:pPr>
              <w:rPr>
                <w:rFonts w:ascii="Cambria" w:hAnsi="Cambria"/>
              </w:rPr>
            </w:pPr>
          </w:p>
        </w:tc>
      </w:tr>
      <w:tr w:rsidR="008E0F3F" w:rsidRPr="005632C1" w14:paraId="2218ABC9" w14:textId="77777777" w:rsidTr="00457237">
        <w:tc>
          <w:tcPr>
            <w:tcW w:w="9175" w:type="dxa"/>
          </w:tcPr>
          <w:p w14:paraId="223EAA51" w14:textId="32A6150A" w:rsidR="008E0F3F" w:rsidRPr="005632C1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</w:t>
            </w:r>
            <w:r w:rsidR="00067D6B">
              <w:rPr>
                <w:rFonts w:ascii="Cambria" w:hAnsi="Cambria"/>
                <w:bCs/>
              </w:rPr>
              <w:t>-</w:t>
            </w:r>
            <w:r w:rsidRPr="005632C1">
              <w:rPr>
                <w:rFonts w:ascii="Cambria" w:hAnsi="Cambria"/>
                <w:bCs/>
              </w:rPr>
              <w:t>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25F58FD2" w14:textId="77777777" w:rsidTr="005632C1">
        <w:tc>
          <w:tcPr>
            <w:tcW w:w="10790" w:type="dxa"/>
            <w:gridSpan w:val="2"/>
          </w:tcPr>
          <w:p w14:paraId="07D232DA" w14:textId="25517F44" w:rsidR="008E0F3F" w:rsidRPr="005632C1" w:rsidRDefault="008E0F3F" w:rsidP="008E0F3F">
            <w:pPr>
              <w:spacing w:after="60"/>
              <w:rPr>
                <w:rFonts w:ascii="Cambria" w:hAnsi="Cambria"/>
                <w:lang w:val="nl-NL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P</w:t>
            </w:r>
            <w:r w:rsidR="00410F0E" w:rsidRPr="005632C1">
              <w:rPr>
                <w:rFonts w:ascii="Cambria" w:hAnsi="Cambria" w:cs="Arial"/>
                <w:i/>
              </w:rPr>
              <w:t>erceptual grouping by orientation coherence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D</w:t>
            </w:r>
            <w:r w:rsidRPr="005632C1">
              <w:rPr>
                <w:rFonts w:ascii="Cambria" w:hAnsi="Cambria"/>
              </w:rPr>
              <w:t xml:space="preserve">r. </w:t>
            </w:r>
            <w:r w:rsidRPr="005632C1">
              <w:rPr>
                <w:rFonts w:ascii="Cambria" w:hAnsi="Cambria"/>
                <w:lang w:val="nl-NL"/>
              </w:rPr>
              <w:t>Daniel D. Kurylo </w:t>
            </w:r>
          </w:p>
        </w:tc>
      </w:tr>
      <w:tr w:rsidR="008E0F3F" w:rsidRPr="005632C1" w14:paraId="65866A8B" w14:textId="77777777" w:rsidTr="006B5ED7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  <w:tr w:rsidR="008E0F3F" w:rsidRPr="005632C1" w14:paraId="71B8DCB1" w14:textId="77777777" w:rsidTr="005632C1">
        <w:tc>
          <w:tcPr>
            <w:tcW w:w="10790" w:type="dxa"/>
            <w:gridSpan w:val="2"/>
          </w:tcPr>
          <w:p w14:paraId="000C44D2" w14:textId="09FB1541" w:rsidR="008E0F3F" w:rsidRPr="005632C1" w:rsidRDefault="008E0F3F" w:rsidP="008E0F3F">
            <w:pPr>
              <w:spacing w:after="60"/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D</w:t>
            </w:r>
            <w:r w:rsidR="00410F0E" w:rsidRPr="005632C1">
              <w:rPr>
                <w:rFonts w:ascii="Cambria" w:hAnsi="Cambria" w:cs="Arial"/>
                <w:i/>
              </w:rPr>
              <w:t>ifferences between voluntary and involuntary autobiographical memories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P</w:t>
            </w:r>
            <w:r w:rsidRPr="005632C1">
              <w:rPr>
                <w:rFonts w:ascii="Cambria" w:hAnsi="Cambria"/>
                <w:bCs/>
              </w:rPr>
              <w:t xml:space="preserve">rof. </w:t>
            </w:r>
            <w:proofErr w:type="spellStart"/>
            <w:r w:rsidRPr="005632C1">
              <w:rPr>
                <w:rFonts w:ascii="Cambria" w:hAnsi="Cambria"/>
              </w:rPr>
              <w:t>Nurhan</w:t>
            </w:r>
            <w:proofErr w:type="spellEnd"/>
            <w:r w:rsidRPr="005632C1">
              <w:rPr>
                <w:rFonts w:ascii="Cambria" w:hAnsi="Cambria"/>
              </w:rPr>
              <w:t xml:space="preserve"> </w:t>
            </w:r>
            <w:proofErr w:type="spellStart"/>
            <w:r w:rsidRPr="005632C1">
              <w:rPr>
                <w:rFonts w:ascii="Cambria" w:hAnsi="Cambria"/>
              </w:rPr>
              <w:t>Er</w:t>
            </w:r>
            <w:proofErr w:type="spellEnd"/>
            <w:r w:rsidRPr="005632C1">
              <w:rPr>
                <w:rFonts w:ascii="Cambria" w:hAnsi="Cambria"/>
              </w:rPr>
              <w:t> </w:t>
            </w:r>
          </w:p>
        </w:tc>
      </w:tr>
    </w:tbl>
    <w:p w14:paraId="04174FD3" w14:textId="6FFA52F7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2AF2897" w14:textId="2D770FA1" w:rsidR="00785D2E" w:rsidRPr="00702B0B" w:rsidRDefault="009D72C2" w:rsidP="006C4114">
      <w:pPr>
        <w:spacing w:after="0" w:line="240" w:lineRule="auto"/>
        <w:rPr>
          <w:rFonts w:ascii="Cambria" w:hAnsi="Cambria"/>
          <w:i/>
          <w:iCs/>
          <w:sz w:val="20"/>
          <w:szCs w:val="20"/>
        </w:rPr>
      </w:pPr>
      <w:r w:rsidRPr="004D2C2F">
        <w:rPr>
          <w:rFonts w:ascii="Cambria" w:hAnsi="Cambria"/>
          <w:i/>
          <w:iCs/>
          <w:sz w:val="20"/>
          <w:szCs w:val="20"/>
        </w:rPr>
        <w:t>Student trainees are underli</w:t>
      </w:r>
      <w:r w:rsidR="000817F0">
        <w:rPr>
          <w:rFonts w:ascii="Cambria" w:hAnsi="Cambria"/>
          <w:i/>
          <w:iCs/>
          <w:sz w:val="20"/>
          <w:szCs w:val="20"/>
        </w:rPr>
        <w:t>n</w:t>
      </w:r>
      <w:r w:rsidRPr="004D2C2F">
        <w:rPr>
          <w:rFonts w:ascii="Cambria" w:hAnsi="Cambria"/>
          <w:i/>
          <w:iCs/>
          <w:sz w:val="20"/>
          <w:szCs w:val="20"/>
        </w:rPr>
        <w:t>ed</w:t>
      </w:r>
      <w:r w:rsidR="00702B0B">
        <w:rPr>
          <w:rFonts w:ascii="Cambria" w:hAnsi="Cambria"/>
          <w:i/>
          <w:iCs/>
          <w:sz w:val="20"/>
          <w:szCs w:val="20"/>
        </w:rPr>
        <w:br/>
      </w:r>
      <w:r w:rsidRPr="004D2C2F">
        <w:rPr>
          <w:rFonts w:ascii="Cambria" w:hAnsi="Cambria"/>
          <w:i/>
          <w:iCs/>
          <w:sz w:val="20"/>
          <w:szCs w:val="20"/>
        </w:rPr>
        <w:t xml:space="preserve">* indicates </w:t>
      </w:r>
      <w:r w:rsidR="00122D2D">
        <w:rPr>
          <w:rFonts w:ascii="Cambria" w:hAnsi="Cambria"/>
          <w:i/>
          <w:iCs/>
          <w:sz w:val="20"/>
          <w:szCs w:val="20"/>
        </w:rPr>
        <w:t>shared</w:t>
      </w:r>
      <w:r w:rsidRPr="004D2C2F">
        <w:rPr>
          <w:rFonts w:ascii="Cambria" w:hAnsi="Cambria"/>
          <w:i/>
          <w:iCs/>
          <w:sz w:val="20"/>
          <w:szCs w:val="20"/>
        </w:rPr>
        <w:t xml:space="preserve"> first authorship</w:t>
      </w:r>
    </w:p>
    <w:p w14:paraId="4F50C0E3" w14:textId="32B5FB24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00584F" w14:paraId="28365040" w14:textId="77777777" w:rsidTr="00EF0E2D">
        <w:tc>
          <w:tcPr>
            <w:tcW w:w="9175" w:type="dxa"/>
          </w:tcPr>
          <w:p w14:paraId="5BD989D9" w14:textId="42292B88" w:rsidR="0000584F" w:rsidRPr="00636379" w:rsidRDefault="00636379" w:rsidP="00EF0E2D">
            <w:pPr>
              <w:pStyle w:val="NoSpacing"/>
              <w:spacing w:after="60"/>
              <w:jc w:val="both"/>
              <w:rPr>
                <w:rFonts w:ascii="Cambria" w:hAnsi="Cambria" w:cstheme="minorHAnsi"/>
                <w:u w:val="single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,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636379">
              <w:rPr>
                <w:rFonts w:ascii="Cambria" w:hAnsi="Cambria" w:cs="Arial"/>
                <w:lang w:val="nl-NL"/>
              </w:rPr>
              <w:t>Behaviorally irrelevant feature matching increases neural and behavioral working memory readout: Support for activity-silent working memory</w:t>
            </w:r>
            <w:r>
              <w:rPr>
                <w:rFonts w:ascii="Cambria" w:hAnsi="Cambria" w:cs="Arial"/>
                <w:lang w:val="nl-NL"/>
              </w:rPr>
              <w:t>.</w:t>
            </w:r>
            <w:r w:rsidR="007B16A1">
              <w:rPr>
                <w:rFonts w:ascii="Cambria" w:hAnsi="Cambria" w:cs="Arial"/>
                <w:lang w:val="nl-NL"/>
              </w:rPr>
              <w:t xml:space="preserve"> </w:t>
            </w:r>
            <w:r w:rsidR="007B16A1">
              <w:rPr>
                <w:rFonts w:ascii="Gill Sans MT" w:hAnsi="Gill Sans MT"/>
                <w:color w:val="333333"/>
                <w:shd w:val="clear" w:color="auto" w:fill="FFFFFF"/>
              </w:rPr>
              <w:fldChar w:fldCharType="begin"/>
            </w:r>
            <w:r w:rsidR="007B16A1">
              <w:rPr>
                <w:rFonts w:ascii="Gill Sans MT" w:hAnsi="Gill Sans MT"/>
                <w:color w:val="333333"/>
                <w:shd w:val="clear" w:color="auto" w:fill="FFFFFF"/>
              </w:rPr>
              <w:instrText xml:space="preserve"> HYPERLINK "</w:instrText>
            </w:r>
            <w:r w:rsidR="007B16A1">
              <w:rPr>
                <w:rFonts w:ascii="Gill Sans MT" w:hAnsi="Gill Sans MT"/>
                <w:color w:val="333333"/>
                <w:shd w:val="clear" w:color="auto" w:fill="FFFFFF"/>
              </w:rPr>
              <w:instrText>https://doi.org/10.1101/2023.09.12.557327</w:instrText>
            </w:r>
            <w:r w:rsidR="007B16A1">
              <w:rPr>
                <w:rFonts w:ascii="Gill Sans MT" w:hAnsi="Gill Sans MT"/>
                <w:color w:val="333333"/>
                <w:shd w:val="clear" w:color="auto" w:fill="FFFFFF"/>
              </w:rPr>
              <w:instrText xml:space="preserve">" </w:instrText>
            </w:r>
            <w:r w:rsidR="007B16A1">
              <w:rPr>
                <w:rFonts w:ascii="Gill Sans MT" w:hAnsi="Gill Sans MT"/>
                <w:color w:val="333333"/>
                <w:shd w:val="clear" w:color="auto" w:fill="FFFFFF"/>
              </w:rPr>
              <w:fldChar w:fldCharType="separate"/>
            </w:r>
            <w:r w:rsidR="007B16A1" w:rsidRPr="007D4AEF">
              <w:rPr>
                <w:rStyle w:val="Hyperlink"/>
                <w:rFonts w:ascii="Gill Sans MT" w:hAnsi="Gill Sans MT"/>
                <w:shd w:val="clear" w:color="auto" w:fill="FFFFFF"/>
              </w:rPr>
              <w:t>https://doi.org/10.1101/2023.09.12.557327</w:t>
            </w:r>
            <w:r w:rsidR="007B16A1">
              <w:rPr>
                <w:rFonts w:ascii="Gill Sans MT" w:hAnsi="Gill Sans MT"/>
                <w:color w:val="333333"/>
                <w:shd w:val="clear" w:color="auto" w:fill="FFFFFF"/>
              </w:rPr>
              <w:fldChar w:fldCharType="end"/>
            </w:r>
            <w:r w:rsidR="007B16A1">
              <w:rPr>
                <w:rFonts w:ascii="Gill Sans MT" w:hAnsi="Gill Sans MT"/>
                <w:color w:val="333333"/>
                <w:shd w:val="clear" w:color="auto" w:fill="FFFFFF"/>
              </w:rPr>
              <w:t xml:space="preserve"> </w:t>
            </w:r>
            <w:bookmarkStart w:id="0" w:name="_GoBack"/>
            <w:bookmarkEnd w:id="0"/>
            <w:r w:rsidRPr="00EF0E2D">
              <w:rPr>
                <w:rFonts w:ascii="Cambria" w:hAnsi="Cambria" w:cstheme="minorHAnsi"/>
              </w:rPr>
              <w:t>[</w:t>
            </w:r>
            <w:r>
              <w:rPr>
                <w:rFonts w:ascii="Cambria" w:hAnsi="Cambria" w:cstheme="minorHAnsi"/>
                <w:i/>
                <w:iCs/>
              </w:rPr>
              <w:t>preprint</w:t>
            </w:r>
            <w:r w:rsidRPr="00EF0E2D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438A3594" w14:textId="79ACBD1E" w:rsidR="0000584F" w:rsidRDefault="00636379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711317AD" w14:textId="77777777" w:rsidTr="00EF0E2D">
        <w:tc>
          <w:tcPr>
            <w:tcW w:w="9175" w:type="dxa"/>
          </w:tcPr>
          <w:p w14:paraId="050E7EC6" w14:textId="01FD9841" w:rsidR="006E6EAF" w:rsidRPr="00EF0E2D" w:rsidRDefault="00A23169" w:rsidP="00EF0E2D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EF0E2D">
              <w:rPr>
                <w:rFonts w:ascii="Cambria" w:hAnsi="Cambria" w:cstheme="minorHAnsi"/>
                <w:u w:val="single"/>
              </w:rPr>
              <w:lastRenderedPageBreak/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896952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>, E. G. Attentional Blur and Blink: Effects of Adaptive Attentional Scaling on Visual Awareness</w:t>
            </w:r>
            <w:r w:rsidR="00E40D9A"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hyperlink r:id="rId9" w:history="1">
              <w:r w:rsidR="000C5019" w:rsidRPr="00F56D75">
                <w:rPr>
                  <w:rStyle w:val="Hyperlink"/>
                  <w:rFonts w:ascii="Cambria" w:hAnsi="Cambria" w:cstheme="minorHAnsi"/>
                </w:rPr>
                <w:t>https://doi.org/10.31234/osf.io/zncfu</w:t>
              </w:r>
            </w:hyperlink>
            <w:r w:rsidR="000C5019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</w:rPr>
              <w:t>[</w:t>
            </w:r>
            <w:r w:rsidR="00E40D9A">
              <w:rPr>
                <w:rFonts w:ascii="Cambria" w:hAnsi="Cambria" w:cstheme="minorHAnsi"/>
                <w:i/>
                <w:iCs/>
              </w:rPr>
              <w:t>preprint</w:t>
            </w:r>
            <w:r w:rsidRPr="00EF0E2D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182225DC" w14:textId="77777777" w:rsidR="006E6EAF" w:rsidRPr="005E1C65" w:rsidRDefault="006E6EAF" w:rsidP="006E6EAF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F0E2D" w14:paraId="218203E5" w14:textId="77777777" w:rsidTr="00EF0E2D">
        <w:tc>
          <w:tcPr>
            <w:tcW w:w="9175" w:type="dxa"/>
          </w:tcPr>
          <w:p w14:paraId="58FEF849" w14:textId="754B9884" w:rsidR="00EF0E2D" w:rsidRPr="00EF0E2D" w:rsidRDefault="00EF0E2D" w:rsidP="006E6EAF">
            <w:pPr>
              <w:pStyle w:val="NoSpacing"/>
              <w:spacing w:after="60"/>
              <w:jc w:val="both"/>
              <w:rPr>
                <w:rFonts w:ascii="Cambria" w:hAnsi="Cambria" w:cstheme="minorHAnsi"/>
                <w:u w:val="single"/>
              </w:rPr>
            </w:pPr>
            <w:r w:rsidRPr="00EF0E2D">
              <w:rPr>
                <w:rFonts w:ascii="Cambria" w:hAnsi="Cambria" w:cstheme="minorHAnsi"/>
                <w:b/>
              </w:rPr>
              <w:t xml:space="preserve">Karabay, A.*, </w:t>
            </w:r>
            <w:proofErr w:type="spellStart"/>
            <w:r w:rsidRPr="00EF0E2D">
              <w:rPr>
                <w:rFonts w:ascii="Cambria" w:hAnsi="Cambria" w:cstheme="minorHAnsi"/>
                <w:bCs/>
              </w:rPr>
              <w:t>Nijenkamp</w:t>
            </w:r>
            <w:proofErr w:type="spellEnd"/>
            <w:r w:rsidRPr="00EF0E2D">
              <w:rPr>
                <w:rFonts w:ascii="Cambria" w:hAnsi="Cambria" w:cstheme="minorHAnsi"/>
                <w:bCs/>
              </w:rPr>
              <w:t xml:space="preserve">, R.*, </w:t>
            </w:r>
            <w:proofErr w:type="spellStart"/>
            <w:r w:rsidRPr="00EF0E2D">
              <w:rPr>
                <w:rFonts w:ascii="Cambria" w:hAnsi="Cambria" w:cstheme="minorHAnsi"/>
                <w:bCs/>
              </w:rPr>
              <w:t>Sarampalis</w:t>
            </w:r>
            <w:proofErr w:type="spellEnd"/>
            <w:r w:rsidRPr="00EF0E2D">
              <w:rPr>
                <w:rFonts w:ascii="Cambria" w:hAnsi="Cambria" w:cstheme="minorHAnsi"/>
                <w:bCs/>
              </w:rPr>
              <w:t xml:space="preserve">, A., </w:t>
            </w:r>
            <w:r w:rsidR="0000584F"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Fougnie</w:t>
            </w:r>
            <w:proofErr w:type="spellEnd"/>
            <w:r w:rsidRPr="00EF0E2D">
              <w:rPr>
                <w:rFonts w:ascii="Cambria" w:hAnsi="Cambria" w:cstheme="minorHAnsi"/>
              </w:rPr>
              <w:t>, D.</w:t>
            </w:r>
            <w:r w:rsidRPr="00EF0E2D">
              <w:rPr>
                <w:rFonts w:ascii="Cambria" w:hAnsi="Cambria" w:cstheme="minorHAnsi"/>
                <w:b/>
              </w:rPr>
              <w:t xml:space="preserve"> </w:t>
            </w:r>
            <w:r w:rsidRPr="00EF0E2D">
              <w:rPr>
                <w:rFonts w:ascii="Cambria" w:hAnsi="Cambria" w:cstheme="minorHAnsi"/>
              </w:rPr>
              <w:t>Introducing ART: a new method of testing auditory memory with circular reproduction tasks. [</w:t>
            </w:r>
            <w:r w:rsidRPr="00EF0E2D">
              <w:rPr>
                <w:rFonts w:ascii="Cambria" w:hAnsi="Cambria" w:cstheme="minorHAnsi"/>
                <w:i/>
                <w:iCs/>
              </w:rPr>
              <w:t>under review</w:t>
            </w:r>
            <w:r w:rsidRPr="00EF0E2D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4887EC53" w14:textId="5787E513" w:rsidR="00EF0E2D" w:rsidRDefault="00EF0E2D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5A099CB0" w14:textId="77777777" w:rsidTr="00EF0E2D">
        <w:tc>
          <w:tcPr>
            <w:tcW w:w="9175" w:type="dxa"/>
          </w:tcPr>
          <w:p w14:paraId="04802EE1" w14:textId="3928977E" w:rsidR="006E6EAF" w:rsidRPr="00EF0E2D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EF0E2D">
              <w:rPr>
                <w:rFonts w:ascii="Cambria" w:hAnsi="Cambria" w:cstheme="minorHAnsi"/>
              </w:rPr>
              <w:t>Kandemir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G.*, Wolff, M. J. *,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Stokes, M. G., </w:t>
            </w:r>
            <w:proofErr w:type="spellStart"/>
            <w:r w:rsidRPr="00EF0E2D">
              <w:rPr>
                <w:rFonts w:ascii="Cambria" w:hAnsi="Cambria" w:cstheme="minorHAnsi"/>
              </w:rPr>
              <w:t>Axmacher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N., 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Concurrent maintenance of both veridical and transformed working memory representations. </w:t>
            </w:r>
            <w:hyperlink r:id="rId10" w:history="1">
              <w:r w:rsidRPr="00EF0E2D">
                <w:rPr>
                  <w:rStyle w:val="Hyperlink"/>
                  <w:rFonts w:ascii="Cambria" w:hAnsi="Cambria" w:cstheme="minorHAnsi"/>
                </w:rPr>
                <w:t>https://doi.org/10.1101/2022.10.28.514218</w:t>
              </w:r>
            </w:hyperlink>
            <w:r w:rsidRPr="00EF0E2D">
              <w:rPr>
                <w:rFonts w:ascii="Cambria" w:hAnsi="Cambria" w:cstheme="minorHAnsi"/>
              </w:rPr>
              <w:t xml:space="preserve"> [</w:t>
            </w:r>
            <w:r w:rsidRPr="00EF0E2D">
              <w:rPr>
                <w:rFonts w:ascii="Cambria" w:hAnsi="Cambria" w:cstheme="minorHAnsi"/>
                <w:i/>
                <w:iCs/>
              </w:rPr>
              <w:t>preprint</w:t>
            </w:r>
            <w:r w:rsidRPr="00EF0E2D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449317EC" w14:textId="162F5B32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03473BD9" w14:textId="77777777" w:rsidTr="00EF0E2D">
        <w:tc>
          <w:tcPr>
            <w:tcW w:w="9175" w:type="dxa"/>
          </w:tcPr>
          <w:p w14:paraId="3DCCF19E" w14:textId="7026E960" w:rsidR="006E6EAF" w:rsidRPr="00EF0E2D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00584F"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Which visual working memory model accounts best for target representation in the attentional blink? </w:t>
            </w:r>
            <w:hyperlink r:id="rId11" w:history="1">
              <w:r w:rsidRPr="00EF0E2D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EF0E2D">
              <w:rPr>
                <w:rFonts w:ascii="Cambria" w:hAnsi="Cambria" w:cstheme="minorHAnsi"/>
              </w:rPr>
              <w:t xml:space="preserve">  [</w:t>
            </w:r>
            <w:r w:rsidRPr="00EF0E2D">
              <w:rPr>
                <w:rFonts w:ascii="Cambria" w:hAnsi="Cambria" w:cstheme="minorHAnsi"/>
                <w:i/>
                <w:iCs/>
              </w:rPr>
              <w:t>preprint</w:t>
            </w:r>
            <w:r w:rsidRPr="00EF0E2D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EF0E2D">
        <w:tc>
          <w:tcPr>
            <w:tcW w:w="9175" w:type="dxa"/>
          </w:tcPr>
          <w:p w14:paraId="5ECFB099" w14:textId="570F1576" w:rsidR="00785D2E" w:rsidRPr="00EF0E2D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EF0E2D">
              <w:rPr>
                <w:rFonts w:ascii="Cambria" w:hAnsi="Cambria" w:cstheme="minorHAnsi"/>
              </w:rPr>
              <w:t>Fougnie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D. L.,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Alvarez, G., &amp; Brady, T. F. If at first you don’t succeed, try, try again: Second chances reveal more information in working memory. </w:t>
            </w:r>
            <w:hyperlink r:id="rId12" w:history="1">
              <w:r w:rsidRPr="00EF0E2D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EF0E2D">
              <w:rPr>
                <w:rFonts w:ascii="Cambria" w:hAnsi="Cambria" w:cstheme="minorHAnsi"/>
              </w:rPr>
              <w:t xml:space="preserve">  [</w:t>
            </w:r>
            <w:r w:rsidRPr="00EF0E2D">
              <w:rPr>
                <w:rFonts w:ascii="Cambria" w:hAnsi="Cambria" w:cstheme="minorHAnsi"/>
                <w:i/>
                <w:iCs/>
              </w:rPr>
              <w:t>preprint</w:t>
            </w:r>
            <w:r w:rsidRPr="00EF0E2D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57E4E8F" w14:textId="530CC5B4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 xml:space="preserve">Journal </w:t>
      </w:r>
      <w:r w:rsidR="00DE2244">
        <w:rPr>
          <w:rFonts w:ascii="Cambria" w:hAnsi="Cambria"/>
          <w:b/>
          <w:bCs/>
          <w:iCs/>
          <w:sz w:val="24"/>
          <w:szCs w:val="24"/>
          <w:u w:val="single"/>
        </w:rPr>
        <w:t>a</w:t>
      </w: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>rticl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E2A6F" w14:paraId="1A258761" w14:textId="77777777" w:rsidTr="001B7BC3">
        <w:tc>
          <w:tcPr>
            <w:tcW w:w="9175" w:type="dxa"/>
          </w:tcPr>
          <w:p w14:paraId="5D7AFF66" w14:textId="30AE0F87" w:rsidR="00EE2A6F" w:rsidRPr="00CF36DF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proofErr w:type="spellStart"/>
            <w:r w:rsidRPr="000C7255">
              <w:rPr>
                <w:rFonts w:ascii="Cambria" w:hAnsi="Cambria" w:cs="Arial"/>
              </w:rPr>
              <w:t>Altınok</w:t>
            </w:r>
            <w:proofErr w:type="spellEnd"/>
            <w:r w:rsidRPr="000C7255">
              <w:rPr>
                <w:rFonts w:ascii="Cambria" w:hAnsi="Cambria" w:cs="Arial"/>
              </w:rPr>
              <w:t xml:space="preserve">, A., </w:t>
            </w:r>
            <w:r w:rsidRPr="000C7255">
              <w:rPr>
                <w:rFonts w:ascii="Cambria" w:hAnsi="Cambria" w:cs="Arial"/>
                <w:b/>
                <w:bCs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Balta, G, de </w:t>
            </w:r>
            <w:proofErr w:type="spellStart"/>
            <w:r w:rsidRPr="000C7255">
              <w:rPr>
                <w:rFonts w:ascii="Cambria" w:hAnsi="Cambria" w:cs="Arial"/>
              </w:rPr>
              <w:t>Jonge</w:t>
            </w:r>
            <w:proofErr w:type="spellEnd"/>
            <w:r w:rsidRPr="000C7255">
              <w:rPr>
                <w:rFonts w:ascii="Cambria" w:hAnsi="Cambria" w:cs="Arial"/>
              </w:rPr>
              <w:t xml:space="preserve">, J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G. Effects of gamma-aminobutyric </w:t>
            </w:r>
            <w:proofErr w:type="gramStart"/>
            <w:r w:rsidRPr="000C7255">
              <w:rPr>
                <w:rFonts w:ascii="Cambria" w:hAnsi="Cambria" w:cs="Arial"/>
              </w:rPr>
              <w:t>acid  on</w:t>
            </w:r>
            <w:proofErr w:type="gramEnd"/>
            <w:r w:rsidRPr="000C7255">
              <w:rPr>
                <w:rFonts w:ascii="Cambria" w:hAnsi="Cambria" w:cs="Arial"/>
              </w:rPr>
              <w:t xml:space="preserve"> working memory and attention:  A randomized, double-blinded,  placebo-controlled, crossover trial. </w:t>
            </w:r>
            <w:r w:rsidRPr="000C7255">
              <w:rPr>
                <w:rFonts w:ascii="Cambria" w:hAnsi="Cambria" w:cs="Arial"/>
                <w:i/>
                <w:iCs/>
              </w:rPr>
              <w:t>Journal of Psychopharmacology</w:t>
            </w:r>
            <w:r w:rsidR="00B53F15" w:rsidRPr="00B53F15">
              <w:rPr>
                <w:rFonts w:ascii="Cambria" w:hAnsi="Cambria" w:cs="Arial"/>
                <w:i/>
                <w:iCs/>
              </w:rPr>
              <w:t>, 37</w:t>
            </w:r>
            <w:r w:rsidR="00B53F15" w:rsidRPr="00B53F15">
              <w:rPr>
                <w:rFonts w:ascii="Cambria" w:hAnsi="Cambria" w:cs="Arial"/>
              </w:rPr>
              <w:t>(6), 554–565. https://doi.org/10.1177/02698811231161579</w:t>
            </w:r>
          </w:p>
        </w:tc>
        <w:tc>
          <w:tcPr>
            <w:tcW w:w="1615" w:type="dxa"/>
          </w:tcPr>
          <w:p w14:paraId="52A4DFAB" w14:textId="1E53FBE6" w:rsidR="00EE2A6F" w:rsidRPr="005E1C65" w:rsidRDefault="00EE2A6F" w:rsidP="00EE2A6F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14:paraId="73BA6896" w14:textId="77777777" w:rsidTr="001B7BC3">
        <w:tc>
          <w:tcPr>
            <w:tcW w:w="9175" w:type="dxa"/>
          </w:tcPr>
          <w:p w14:paraId="2CC74910" w14:textId="7FE74922" w:rsidR="00EE2A6F" w:rsidRPr="003A492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</w:rPr>
              <w:t xml:space="preserve">Chen, I. Y.,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</w:t>
            </w:r>
            <w:proofErr w:type="spellStart"/>
            <w:r w:rsidRPr="000C7255">
              <w:rPr>
                <w:rFonts w:ascii="Cambria" w:hAnsi="Cambria" w:cs="Arial"/>
              </w:rPr>
              <w:t>Mathȏt</w:t>
            </w:r>
            <w:proofErr w:type="spellEnd"/>
            <w:r w:rsidRPr="000C7255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0C7255">
              <w:rPr>
                <w:rFonts w:ascii="Cambria" w:hAnsi="Cambria" w:cs="Arial"/>
                <w:i/>
                <w:iCs/>
              </w:rPr>
              <w:t>Psychophysiology</w:t>
            </w:r>
            <w:r w:rsidRPr="000C7255">
              <w:rPr>
                <w:rFonts w:ascii="Cambria" w:hAnsi="Cambria" w:cs="Arial"/>
              </w:rPr>
              <w:t xml:space="preserve">, </w:t>
            </w:r>
            <w:r w:rsidRPr="000C7255">
              <w:rPr>
                <w:rFonts w:ascii="Cambria" w:hAnsi="Cambria" w:cs="Arial"/>
                <w:i/>
                <w:iCs/>
              </w:rPr>
              <w:t>60</w:t>
            </w:r>
            <w:r w:rsidRPr="000C7255">
              <w:rPr>
                <w:rFonts w:ascii="Cambria" w:hAnsi="Cambria" w:cs="Arial"/>
              </w:rPr>
              <w:t xml:space="preserve">(1). 1-14. </w:t>
            </w:r>
            <w:hyperlink r:id="rId13" w:history="1">
              <w:r w:rsidR="00AB0B73" w:rsidRPr="00BC4885">
                <w:rPr>
                  <w:rStyle w:val="Hyperlink"/>
                  <w:rFonts w:ascii="Cambria" w:hAnsi="Cambria" w:cs="Arial"/>
                </w:rPr>
                <w:t>https://doi.org/10.1111/psyp.14155</w:t>
              </w:r>
            </w:hyperlink>
          </w:p>
        </w:tc>
        <w:tc>
          <w:tcPr>
            <w:tcW w:w="1615" w:type="dxa"/>
          </w:tcPr>
          <w:p w14:paraId="744AC6D2" w14:textId="1213444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14:paraId="655FBB7F" w14:textId="77777777" w:rsidTr="001B7BC3">
        <w:tc>
          <w:tcPr>
            <w:tcW w:w="9175" w:type="dxa"/>
          </w:tcPr>
          <w:p w14:paraId="514B3DE6" w14:textId="2154A52D" w:rsidR="00EE2A6F" w:rsidRPr="0020307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proofErr w:type="spellStart"/>
            <w:r w:rsidRPr="000C7255">
              <w:rPr>
                <w:rFonts w:ascii="Cambria" w:hAnsi="Cambria" w:cs="Arial"/>
                <w:u w:val="single"/>
              </w:rPr>
              <w:t>Altınok</w:t>
            </w:r>
            <w:proofErr w:type="spellEnd"/>
            <w:r w:rsidRPr="000C7255">
              <w:rPr>
                <w:rFonts w:ascii="Cambria" w:hAnsi="Cambria" w:cs="Arial"/>
                <w:u w:val="single"/>
              </w:rPr>
              <w:t>, A.,</w:t>
            </w:r>
            <w:r w:rsidRPr="000C7255">
              <w:rPr>
                <w:rFonts w:ascii="Cambria" w:hAnsi="Cambria" w:cs="Arial"/>
              </w:rPr>
              <w:t xml:space="preserve">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Acute effects of cocoa flavanols on visual working memory: Maintenance and updating. </w:t>
            </w:r>
            <w:r w:rsidRPr="000C7255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0C7255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0C7255">
              <w:rPr>
                <w:rFonts w:ascii="Cambria" w:hAnsi="Cambria" w:cs="Arial"/>
                <w:i/>
                <w:lang w:val="nl-NL"/>
              </w:rPr>
              <w:t xml:space="preserve">. </w:t>
            </w:r>
            <w:hyperlink r:id="rId14" w:history="1">
              <w:r w:rsidR="00AB0B73" w:rsidRPr="00BC4885">
                <w:rPr>
                  <w:rStyle w:val="Hyperlink"/>
                  <w:rFonts w:ascii="Cambria" w:hAnsi="Cambria" w:cs="Arial"/>
                  <w:lang w:val="nl-NL"/>
                </w:rPr>
                <w:t>https://doi.org/10.1007/s00394-021-02767-x</w:t>
              </w:r>
            </w:hyperlink>
          </w:p>
        </w:tc>
        <w:tc>
          <w:tcPr>
            <w:tcW w:w="1615" w:type="dxa"/>
          </w:tcPr>
          <w:p w14:paraId="4E9280B0" w14:textId="6C854BC1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590F8926" w14:textId="77777777" w:rsidTr="001B7BC3">
        <w:tc>
          <w:tcPr>
            <w:tcW w:w="9175" w:type="dxa"/>
          </w:tcPr>
          <w:p w14:paraId="24A8F5FE" w14:textId="64C2933E" w:rsidR="00EE2A6F" w:rsidRPr="0020307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0C7255">
              <w:rPr>
                <w:rFonts w:ascii="Cambria" w:hAnsi="Cambria" w:cs="Arial"/>
                <w:b/>
                <w:lang w:val="nl-NL"/>
              </w:rPr>
              <w:t xml:space="preserve">Karabay, A., </w:t>
            </w:r>
            <w:r w:rsidRPr="000C7255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0C7255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0C7255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0C7255">
              <w:rPr>
                <w:rFonts w:ascii="Cambria" w:hAnsi="Cambria" w:cs="Arial"/>
                <w:i/>
              </w:rPr>
              <w:t>Journal of Experimental psychology: General, 151</w:t>
            </w:r>
            <w:r w:rsidRPr="000C7255">
              <w:rPr>
                <w:rFonts w:ascii="Cambria" w:hAnsi="Cambria" w:cs="Arial"/>
                <w:iCs/>
              </w:rPr>
              <w:t>(7), 1520–1541.</w:t>
            </w:r>
            <w:r w:rsidRPr="000C7255">
              <w:rPr>
                <w:rFonts w:ascii="Cambria" w:hAnsi="Cambria" w:cs="Arial"/>
                <w:i/>
              </w:rPr>
              <w:t xml:space="preserve"> </w:t>
            </w:r>
            <w:r w:rsidR="00BA17D5" w:rsidRPr="00BA17D5">
              <w:rPr>
                <w:rFonts w:ascii="Cambria" w:hAnsi="Cambria" w:cs="Arial"/>
              </w:rPr>
              <w:t>https://doi.org/10.1037/xge0001156</w:t>
            </w:r>
          </w:p>
        </w:tc>
        <w:tc>
          <w:tcPr>
            <w:tcW w:w="1615" w:type="dxa"/>
          </w:tcPr>
          <w:p w14:paraId="00F1D89C" w14:textId="09B01E2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0215EC73" w14:textId="77777777" w:rsidTr="001B7BC3">
        <w:tc>
          <w:tcPr>
            <w:tcW w:w="9175" w:type="dxa"/>
          </w:tcPr>
          <w:p w14:paraId="440D64A7" w14:textId="769D7473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</w:rPr>
              <w:t>Karata</w:t>
            </w:r>
            <w:r w:rsidRPr="000C7255">
              <w:rPr>
                <w:rFonts w:ascii="Cambria" w:hAnsi="Cambria" w:cs="Arial"/>
                <w:lang w:val="tr-TR"/>
              </w:rPr>
              <w:t xml:space="preserve">ş, O.,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&amp; </w:t>
            </w:r>
            <w:proofErr w:type="spellStart"/>
            <w:r w:rsidRPr="000C7255">
              <w:rPr>
                <w:rFonts w:ascii="Cambria" w:hAnsi="Cambria" w:cs="Arial"/>
              </w:rPr>
              <w:t>Alıcı</w:t>
            </w:r>
            <w:proofErr w:type="spellEnd"/>
            <w:r w:rsidRPr="000C7255">
              <w:rPr>
                <w:rFonts w:ascii="Cambria" w:hAnsi="Cambria" w:cs="Arial"/>
              </w:rPr>
              <w:t xml:space="preserve">, T. The effects of long-term cocoa flavanols intake on cognitive functions and mood, and the physiological mechanisms underlying these effects: A literature review. </w:t>
            </w:r>
            <w:r w:rsidRPr="000C7255">
              <w:rPr>
                <w:rFonts w:ascii="Cambria" w:hAnsi="Cambria" w:cs="Arial"/>
                <w:i/>
              </w:rPr>
              <w:t>Turkish Psychological Articles, 25</w:t>
            </w:r>
            <w:r w:rsidRPr="000C7255">
              <w:rPr>
                <w:rFonts w:ascii="Cambria" w:hAnsi="Cambria" w:cs="Arial"/>
                <w:iCs/>
              </w:rPr>
              <w:t>(49). 1</w:t>
            </w:r>
            <w:r w:rsidRPr="000C7255">
              <w:rPr>
                <w:rFonts w:ascii="Cambria" w:hAnsi="Cambria" w:cs="Arial"/>
              </w:rPr>
              <w:t>–</w:t>
            </w:r>
            <w:r w:rsidRPr="000C7255">
              <w:rPr>
                <w:rFonts w:ascii="Cambria" w:hAnsi="Cambria" w:cs="Arial"/>
                <w:iCs/>
              </w:rPr>
              <w:t>26</w:t>
            </w:r>
            <w:r w:rsidRPr="000C7255">
              <w:rPr>
                <w:rFonts w:ascii="Cambria" w:hAnsi="Cambria" w:cs="Arial"/>
                <w:i/>
              </w:rPr>
              <w:t xml:space="preserve">. </w:t>
            </w:r>
            <w:r w:rsidR="007B4182" w:rsidRPr="007B4182">
              <w:rPr>
                <w:rFonts w:ascii="Cambria" w:hAnsi="Cambria" w:cs="Arial"/>
                <w:iCs/>
              </w:rPr>
              <w:t>https://doi.org/10.31828/tpy1301996120211203m000043</w:t>
            </w:r>
          </w:p>
        </w:tc>
        <w:tc>
          <w:tcPr>
            <w:tcW w:w="1615" w:type="dxa"/>
          </w:tcPr>
          <w:p w14:paraId="50DB248C" w14:textId="77417486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52D7603D" w14:textId="77777777" w:rsidTr="001B7BC3">
        <w:tc>
          <w:tcPr>
            <w:tcW w:w="9175" w:type="dxa"/>
          </w:tcPr>
          <w:p w14:paraId="1E1CA63C" w14:textId="493AE04F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  <w:b/>
              </w:rPr>
              <w:t xml:space="preserve">Karabay, A., </w:t>
            </w:r>
            <w:r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0C7255">
              <w:rPr>
                <w:rFonts w:ascii="Cambria" w:hAnsi="Cambria" w:cs="Arial"/>
              </w:rPr>
              <w:t>Kurylo</w:t>
            </w:r>
            <w:proofErr w:type="spellEnd"/>
            <w:r w:rsidRPr="000C7255">
              <w:rPr>
                <w:rFonts w:ascii="Cambria" w:hAnsi="Cambria" w:cs="Arial"/>
              </w:rPr>
              <w:t xml:space="preserve">, D. D. Discriminating global orientation of two element sets. </w:t>
            </w:r>
            <w:r w:rsidRPr="000C7255">
              <w:rPr>
                <w:rFonts w:ascii="Cambria" w:hAnsi="Cambria" w:cs="Arial"/>
                <w:i/>
              </w:rPr>
              <w:t>Journal of Cognition, 3</w:t>
            </w:r>
            <w:r w:rsidRPr="000C7255">
              <w:rPr>
                <w:rFonts w:ascii="Cambria" w:hAnsi="Cambria" w:cs="Arial"/>
              </w:rPr>
              <w:t xml:space="preserve">(1), 1-13. </w:t>
            </w:r>
            <w:hyperlink r:id="rId15" w:history="1">
              <w:r w:rsidR="00AB0B73" w:rsidRPr="00BC4885">
                <w:rPr>
                  <w:rStyle w:val="Hyperlink"/>
                  <w:rFonts w:ascii="Cambria" w:hAnsi="Cambria" w:cs="Arial"/>
                </w:rPr>
                <w:t>https://doi.org/10.5334/joc.127</w:t>
              </w:r>
            </w:hyperlink>
          </w:p>
        </w:tc>
        <w:tc>
          <w:tcPr>
            <w:tcW w:w="1615" w:type="dxa"/>
          </w:tcPr>
          <w:p w14:paraId="4C2216F4" w14:textId="04FE1226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EE2A6F" w14:paraId="3498E7B3" w14:textId="77777777" w:rsidTr="001B7BC3">
        <w:tc>
          <w:tcPr>
            <w:tcW w:w="9175" w:type="dxa"/>
          </w:tcPr>
          <w:p w14:paraId="2B93D695" w14:textId="2B664054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  <w:b/>
              </w:rPr>
              <w:t xml:space="preserve">Karabay, A., </w:t>
            </w:r>
            <w:r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emporal integration and attentional selection of </w:t>
            </w:r>
            <w:proofErr w:type="spellStart"/>
            <w:r w:rsidRPr="000C7255">
              <w:rPr>
                <w:rFonts w:ascii="Cambria" w:hAnsi="Cambria" w:cs="Arial"/>
              </w:rPr>
              <w:t>color</w:t>
            </w:r>
            <w:proofErr w:type="spellEnd"/>
            <w:r w:rsidRPr="000C7255">
              <w:rPr>
                <w:rFonts w:ascii="Cambria" w:hAnsi="Cambria" w:cs="Arial"/>
              </w:rPr>
              <w:t xml:space="preserve"> and contrast target pairs in rapid serial visual presentation. </w:t>
            </w:r>
            <w:r w:rsidRPr="000C7255">
              <w:rPr>
                <w:rFonts w:ascii="Cambria" w:hAnsi="Cambria" w:cs="Arial"/>
                <w:i/>
              </w:rPr>
              <w:t xml:space="preserve">Acta </w:t>
            </w:r>
            <w:proofErr w:type="spellStart"/>
            <w:r w:rsidRPr="000C7255">
              <w:rPr>
                <w:rFonts w:ascii="Cambria" w:hAnsi="Cambria" w:cs="Arial"/>
                <w:i/>
              </w:rPr>
              <w:t>Psychologica</w:t>
            </w:r>
            <w:proofErr w:type="spellEnd"/>
            <w:r w:rsidRPr="000C7255">
              <w:rPr>
                <w:rFonts w:ascii="Cambria" w:hAnsi="Cambria" w:cs="Arial"/>
              </w:rPr>
              <w:t xml:space="preserve">, </w:t>
            </w:r>
            <w:r w:rsidRPr="000C7255">
              <w:rPr>
                <w:rFonts w:ascii="Cambria" w:hAnsi="Cambria" w:cs="Arial"/>
                <w:i/>
              </w:rPr>
              <w:t>196</w:t>
            </w:r>
            <w:r w:rsidRPr="000C7255">
              <w:rPr>
                <w:rFonts w:ascii="Cambria" w:hAnsi="Cambria" w:cs="Arial"/>
              </w:rPr>
              <w:t xml:space="preserve">, 56–69. </w:t>
            </w:r>
            <w:r w:rsidR="003D050F" w:rsidRPr="003D050F">
              <w:rPr>
                <w:rFonts w:ascii="Cambria" w:hAnsi="Cambria" w:cs="Arial"/>
              </w:rPr>
              <w:t>https://doi.org/10.1016/j.actpsy.2019.04.002</w:t>
            </w:r>
          </w:p>
        </w:tc>
        <w:tc>
          <w:tcPr>
            <w:tcW w:w="1615" w:type="dxa"/>
          </w:tcPr>
          <w:p w14:paraId="619BE479" w14:textId="75D3DB55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EE2A6F" w14:paraId="30BC9B45" w14:textId="77777777" w:rsidTr="001B7BC3">
        <w:tc>
          <w:tcPr>
            <w:tcW w:w="9175" w:type="dxa"/>
          </w:tcPr>
          <w:p w14:paraId="68FD8D86" w14:textId="4EA114B7" w:rsidR="00EE2A6F" w:rsidRPr="006726D2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</w:t>
            </w:r>
            <w:proofErr w:type="spellStart"/>
            <w:r w:rsidRPr="000C7255">
              <w:rPr>
                <w:rFonts w:ascii="Cambria" w:hAnsi="Cambria" w:cs="Arial"/>
              </w:rPr>
              <w:t>Saija</w:t>
            </w:r>
            <w:proofErr w:type="spellEnd"/>
            <w:r w:rsidRPr="000C7255">
              <w:rPr>
                <w:rFonts w:ascii="Cambria" w:hAnsi="Cambria" w:cs="Arial"/>
              </w:rPr>
              <w:t xml:space="preserve">, J. D., Field, D. T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he acute effects of cocoa flavanols on temporal and spatial attention. </w:t>
            </w:r>
            <w:r w:rsidRPr="000C7255">
              <w:rPr>
                <w:rFonts w:ascii="Cambria" w:hAnsi="Cambria" w:cs="Arial"/>
                <w:i/>
              </w:rPr>
              <w:t>Psychopharmacology, 235</w:t>
            </w:r>
            <w:r w:rsidRPr="000C7255">
              <w:rPr>
                <w:rFonts w:ascii="Cambria" w:hAnsi="Cambria" w:cs="Arial"/>
              </w:rPr>
              <w:t xml:space="preserve">(5), 1497–1511. </w:t>
            </w:r>
            <w:r w:rsidR="00D026BB" w:rsidRPr="00D026BB">
              <w:rPr>
                <w:rFonts w:ascii="Cambria" w:hAnsi="Cambria" w:cs="Arial"/>
                <w:noProof/>
              </w:rPr>
              <w:t>https://doi.org/10.1007/s00213-018-4861-4</w:t>
            </w:r>
          </w:p>
        </w:tc>
        <w:tc>
          <w:tcPr>
            <w:tcW w:w="1615" w:type="dxa"/>
          </w:tcPr>
          <w:p w14:paraId="622B432A" w14:textId="11E4DD4B" w:rsidR="00EE2A6F" w:rsidRPr="006726D2" w:rsidRDefault="00EE2A6F" w:rsidP="00EE2A6F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2018</w:t>
            </w:r>
          </w:p>
        </w:tc>
      </w:tr>
      <w:tr w:rsidR="00EE2A6F" w14:paraId="5B6C8470" w14:textId="77777777" w:rsidTr="001B7BC3">
        <w:tc>
          <w:tcPr>
            <w:tcW w:w="9175" w:type="dxa"/>
          </w:tcPr>
          <w:p w14:paraId="4E9D66F4" w14:textId="5CC3C2B7" w:rsidR="00EE2A6F" w:rsidRPr="0059341F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0C7255">
              <w:rPr>
                <w:rFonts w:ascii="Cambria" w:hAnsi="Cambria" w:cs="Arial"/>
                <w:b/>
              </w:rPr>
              <w:t>Karabay, A.,</w:t>
            </w:r>
            <w:r w:rsidRPr="000C7255">
              <w:rPr>
                <w:rFonts w:ascii="Cambria" w:hAnsi="Cambria" w:cs="Arial"/>
              </w:rPr>
              <w:t xml:space="preserve">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he effects of </w:t>
            </w:r>
            <w:proofErr w:type="spellStart"/>
            <w:r w:rsidRPr="000C7255">
              <w:rPr>
                <w:rFonts w:ascii="Cambria" w:hAnsi="Cambria" w:cs="Arial"/>
              </w:rPr>
              <w:t>Kanizsa</w:t>
            </w:r>
            <w:proofErr w:type="spellEnd"/>
            <w:r w:rsidRPr="000C7255">
              <w:rPr>
                <w:rFonts w:ascii="Cambria" w:hAnsi="Cambria" w:cs="Arial"/>
              </w:rPr>
              <w:t xml:space="preserve"> contours on temporal integration and attention in rapid serial visual presentation. </w:t>
            </w:r>
            <w:r w:rsidRPr="000C7255">
              <w:rPr>
                <w:rFonts w:ascii="Cambria" w:hAnsi="Cambria" w:cs="Arial"/>
                <w:i/>
              </w:rPr>
              <w:t>Attention, Perception, &amp; Psychophysics, 79</w:t>
            </w:r>
            <w:r w:rsidRPr="000C7255">
              <w:rPr>
                <w:rFonts w:ascii="Cambria" w:hAnsi="Cambria" w:cs="Arial"/>
              </w:rPr>
              <w:t xml:space="preserve">(6), 1742–1754. </w:t>
            </w:r>
            <w:r w:rsidR="008C244F" w:rsidRPr="008C244F">
              <w:rPr>
                <w:rFonts w:ascii="Cambria" w:hAnsi="Cambria" w:cs="Arial"/>
              </w:rPr>
              <w:t>https://doi.org/10.3758/s13414-017-1333-6</w:t>
            </w:r>
          </w:p>
        </w:tc>
        <w:tc>
          <w:tcPr>
            <w:tcW w:w="1615" w:type="dxa"/>
          </w:tcPr>
          <w:p w14:paraId="07838406" w14:textId="417C38E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</w:tbl>
    <w:p w14:paraId="65F6F8ED" w14:textId="4EA0303E" w:rsidR="003621A5" w:rsidRPr="00345385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345385">
        <w:rPr>
          <w:rFonts w:ascii="Cambria" w:eastAsia="Calibri" w:hAnsi="Cambria" w:cs="Arial"/>
          <w:b/>
          <w:iCs/>
          <w:sz w:val="24"/>
          <w:szCs w:val="24"/>
          <w:u w:val="single"/>
        </w:rPr>
        <w:t xml:space="preserve">Book </w:t>
      </w:r>
      <w:r w:rsidR="00520648">
        <w:rPr>
          <w:rFonts w:ascii="Cambria" w:eastAsia="Calibri" w:hAnsi="Cambria" w:cs="Arial"/>
          <w:b/>
          <w:iCs/>
          <w:sz w:val="24"/>
          <w:szCs w:val="24"/>
          <w:u w:val="single"/>
        </w:rPr>
        <w:t>c</w:t>
      </w:r>
      <w:r w:rsidRPr="00345385">
        <w:rPr>
          <w:rFonts w:ascii="Cambria" w:eastAsia="Calibri" w:hAnsi="Cambria" w:cs="Arial"/>
          <w:b/>
          <w:iCs/>
          <w:sz w:val="24"/>
          <w:szCs w:val="24"/>
          <w:u w:val="single"/>
        </w:rPr>
        <w:t>hap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160320" w14:paraId="69563CB4" w14:textId="77777777" w:rsidTr="001B7BC3">
        <w:tc>
          <w:tcPr>
            <w:tcW w:w="9175" w:type="dxa"/>
          </w:tcPr>
          <w:p w14:paraId="6974BEF4" w14:textId="0BC1B431" w:rsidR="00C446CE" w:rsidRPr="00C446CE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9D72C2">
              <w:rPr>
                <w:rFonts w:ascii="Cambria" w:eastAsia="Calibri" w:hAnsi="Cambria" w:cs="Arial"/>
                <w:b/>
              </w:rPr>
              <w:t>Karabay, A.</w:t>
            </w:r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</w:rPr>
              <w:t>Duyum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​​</w:t>
            </w:r>
            <w:proofErr w:type="spellStart"/>
            <w:r w:rsidRPr="009D72C2">
              <w:rPr>
                <w:rFonts w:ascii="Cambria" w:eastAsia="Calibri" w:hAnsi="Cambria" w:cs="Arial"/>
              </w:rPr>
              <w:t>ve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="00127904">
              <w:rPr>
                <w:rFonts w:ascii="Cambria" w:eastAsia="Calibri" w:hAnsi="Cambria" w:cs="Arial"/>
              </w:rPr>
              <w:t>a</w:t>
            </w:r>
            <w:r w:rsidRPr="009D72C2">
              <w:rPr>
                <w:rFonts w:ascii="Cambria" w:eastAsia="Calibri" w:hAnsi="Cambria" w:cs="Arial"/>
              </w:rPr>
              <w:t>lgı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(Sensation and Perception). </w:t>
            </w:r>
            <w:proofErr w:type="gramStart"/>
            <w:r w:rsidRPr="009D72C2">
              <w:rPr>
                <w:rFonts w:ascii="Cambria" w:eastAsia="Calibri" w:hAnsi="Cambria" w:cs="Arial"/>
              </w:rPr>
              <w:t>In .</w:t>
            </w:r>
            <w:proofErr w:type="gramEnd"/>
            <w:r w:rsidRPr="009D72C2">
              <w:rPr>
                <w:rFonts w:ascii="Cambria" w:eastAsia="Calibri" w:hAnsi="Cambria" w:cs="Arial"/>
              </w:rPr>
              <w:t xml:space="preserve"> G. ZEREN (Eds.), </w:t>
            </w:r>
            <w:proofErr w:type="spellStart"/>
            <w:r w:rsidRPr="009D72C2">
              <w:rPr>
                <w:rFonts w:ascii="Cambria" w:eastAsia="Calibri" w:hAnsi="Cambria" w:cs="Arial"/>
                <w:i/>
              </w:rPr>
              <w:t>Fizyolojik</w:t>
            </w:r>
            <w:proofErr w:type="spellEnd"/>
            <w:r w:rsidRPr="009D72C2">
              <w:rPr>
                <w:rFonts w:ascii="Cambria" w:eastAsia="Calibri" w:hAnsi="Cambria" w:cs="Arial"/>
                <w:i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  <w:i/>
              </w:rPr>
              <w:t>Psikoloji</w:t>
            </w:r>
            <w:proofErr w:type="spellEnd"/>
            <w:r w:rsidRPr="009D72C2">
              <w:rPr>
                <w:rFonts w:ascii="Cambria" w:eastAsia="Calibri" w:hAnsi="Cambria" w:cs="Arial"/>
                <w:i/>
              </w:rPr>
              <w:t xml:space="preserve"> (Physiological Psychology)</w:t>
            </w:r>
            <w:r w:rsidRPr="009D72C2">
              <w:rPr>
                <w:rFonts w:ascii="Cambria" w:eastAsia="Calibri" w:hAnsi="Cambria" w:cs="Arial"/>
              </w:rPr>
              <w:t xml:space="preserve"> (pp. 203–233). </w:t>
            </w:r>
            <w:proofErr w:type="spellStart"/>
            <w:r w:rsidRPr="009D72C2">
              <w:rPr>
                <w:rFonts w:ascii="Cambria" w:eastAsia="Calibri" w:hAnsi="Cambria" w:cs="Arial"/>
              </w:rPr>
              <w:t>Eğiten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</w:rPr>
              <w:t>Kitap</w:t>
            </w:r>
            <w:proofErr w:type="spellEnd"/>
            <w:r w:rsidRPr="009D72C2">
              <w:rPr>
                <w:rFonts w:ascii="Cambria" w:eastAsia="Calibri" w:hAnsi="Cambria" w:cs="Arial"/>
              </w:rPr>
              <w:t>. Ankara, Turkey.</w:t>
            </w:r>
          </w:p>
        </w:tc>
        <w:tc>
          <w:tcPr>
            <w:tcW w:w="1615" w:type="dxa"/>
          </w:tcPr>
          <w:p w14:paraId="3ECE7B45" w14:textId="77777777" w:rsidR="00C446CE" w:rsidRPr="00160320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160320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160320" w14:paraId="05340D68" w14:textId="77777777" w:rsidTr="001B7BC3">
        <w:tc>
          <w:tcPr>
            <w:tcW w:w="9175" w:type="dxa"/>
          </w:tcPr>
          <w:p w14:paraId="2C63A334" w14:textId="774E086F" w:rsidR="00C446CE" w:rsidRPr="00C446CE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9D72C2">
              <w:rPr>
                <w:rFonts w:ascii="Cambria" w:eastAsia="Calibri" w:hAnsi="Cambria" w:cs="Arial"/>
              </w:rPr>
              <w:t xml:space="preserve">Cotton, R. (2013). </w:t>
            </w:r>
            <w:r w:rsidRPr="009D72C2">
              <w:rPr>
                <w:rFonts w:ascii="Cambria" w:eastAsia="Calibri" w:hAnsi="Cambria" w:cs="Arial"/>
                <w:i/>
              </w:rPr>
              <w:t>Learning R</w:t>
            </w:r>
            <w:r w:rsidRPr="009D72C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9D72C2">
              <w:rPr>
                <w:rFonts w:ascii="Cambria" w:eastAsia="Calibri" w:hAnsi="Cambria" w:cs="Arial"/>
              </w:rPr>
              <w:t xml:space="preserve">&amp; </w:t>
            </w:r>
            <w:r w:rsidRPr="009D72C2">
              <w:rPr>
                <w:rFonts w:ascii="Cambria" w:eastAsia="Calibri" w:hAnsi="Cambria" w:cs="Arial"/>
                <w:b/>
              </w:rPr>
              <w:t>Karabay</w:t>
            </w:r>
            <w:r w:rsidRPr="009D72C2">
              <w:rPr>
                <w:rFonts w:ascii="Cambria" w:hAnsi="Cambria" w:cs="Arial"/>
                <w:b/>
              </w:rPr>
              <w:t>,</w:t>
            </w:r>
            <w:r w:rsidRPr="009D72C2">
              <w:rPr>
                <w:rFonts w:ascii="Cambria" w:eastAsia="Calibri" w:hAnsi="Cambria" w:cs="Arial"/>
                <w:b/>
              </w:rPr>
              <w:t xml:space="preserve"> A.</w:t>
            </w:r>
            <w:r w:rsidRPr="009D72C2">
              <w:rPr>
                <w:rFonts w:ascii="Cambria" w:eastAsia="Calibri" w:hAnsi="Cambria" w:cs="Arial"/>
              </w:rPr>
              <w:t xml:space="preserve">, Trans). </w:t>
            </w:r>
            <w:proofErr w:type="spellStart"/>
            <w:r w:rsidRPr="009D72C2">
              <w:rPr>
                <w:rFonts w:ascii="Cambria" w:eastAsia="Calibri" w:hAnsi="Cambria" w:cs="Arial"/>
              </w:rPr>
              <w:t>Pegem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Press. İstanbul, Turkey. </w:t>
            </w:r>
          </w:p>
        </w:tc>
        <w:tc>
          <w:tcPr>
            <w:tcW w:w="1615" w:type="dxa"/>
          </w:tcPr>
          <w:p w14:paraId="0578C541" w14:textId="77777777" w:rsidR="00C446CE" w:rsidRPr="00160320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41AEDEDE" w14:textId="77777777" w:rsidR="00CA0760" w:rsidRDefault="00CA0760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</w:p>
    <w:p w14:paraId="1EBB0149" w14:textId="77777777" w:rsidR="00CA0760" w:rsidRDefault="00CA0760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</w:p>
    <w:p w14:paraId="58C431B9" w14:textId="6CA8B1D4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15F8ACFE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Invited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3009C2F5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Conference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856A4" w14:paraId="018ECCE2" w14:textId="77777777" w:rsidTr="0059341F">
        <w:tc>
          <w:tcPr>
            <w:tcW w:w="9175" w:type="dxa"/>
          </w:tcPr>
          <w:p w14:paraId="5285B5E4" w14:textId="2ADF907E" w:rsidR="005856A4" w:rsidRPr="0020307D" w:rsidRDefault="005856A4" w:rsidP="001B7BC3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.</w:t>
            </w:r>
          </w:p>
        </w:tc>
        <w:tc>
          <w:tcPr>
            <w:tcW w:w="1615" w:type="dxa"/>
          </w:tcPr>
          <w:p w14:paraId="6E9FBFD2" w14:textId="475BB014" w:rsidR="005856A4" w:rsidRDefault="005856A4" w:rsidP="001B7BC3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6E6CC59A" w14:textId="77777777" w:rsidTr="0059341F">
        <w:tc>
          <w:tcPr>
            <w:tcW w:w="9175" w:type="dxa"/>
          </w:tcPr>
          <w:p w14:paraId="1AF5DBE0" w14:textId="096E90F8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1F2BC3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>, E. G. Attentional Blur and Blink: Effects 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</w:t>
            </w:r>
            <w:r w:rsidRPr="0020307D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6500E562" w14:textId="04C0DB59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1CED03A0" w14:textId="77777777" w:rsidTr="0059341F">
        <w:tc>
          <w:tcPr>
            <w:tcW w:w="9175" w:type="dxa"/>
          </w:tcPr>
          <w:p w14:paraId="62B4BF7D" w14:textId="6B76CB15" w:rsidR="005856A4" w:rsidRPr="00CF36D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5856A4" w:rsidRPr="005E1C65" w:rsidRDefault="005856A4" w:rsidP="005856A4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47159F9" w14:textId="77777777" w:rsidTr="0059341F">
        <w:tc>
          <w:tcPr>
            <w:tcW w:w="9175" w:type="dxa"/>
          </w:tcPr>
          <w:p w14:paraId="083B07B5" w14:textId="25BA59DE" w:rsidR="005856A4" w:rsidRPr="003A492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proofErr w:type="spellStart"/>
            <w:r w:rsidRPr="0020307D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20307D">
              <w:rPr>
                <w:rFonts w:ascii="Cambria" w:hAnsi="Cambria" w:cs="Arial"/>
                <w:u w:val="single"/>
              </w:rPr>
              <w:t>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,</w:t>
            </w:r>
            <w:r w:rsidRPr="0020307D">
              <w:rPr>
                <w:rFonts w:ascii="Cambria" w:hAnsi="Cambria" w:cs="Arial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</w:rPr>
              <w:t>Mathȏt</w:t>
            </w:r>
            <w:proofErr w:type="spellEnd"/>
            <w:r w:rsidRPr="0020307D">
              <w:rPr>
                <w:rFonts w:ascii="Cambria" w:hAnsi="Cambria" w:cs="Arial"/>
              </w:rPr>
              <w:t xml:space="preserve">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712F1F2E" w14:textId="77777777" w:rsidTr="0059341F">
        <w:tc>
          <w:tcPr>
            <w:tcW w:w="9175" w:type="dxa"/>
          </w:tcPr>
          <w:p w14:paraId="6BB74EDE" w14:textId="795642B4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 xml:space="preserve">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D05111A" w14:textId="77777777" w:rsidTr="0059341F">
        <w:tc>
          <w:tcPr>
            <w:tcW w:w="9175" w:type="dxa"/>
          </w:tcPr>
          <w:p w14:paraId="740D2CCF" w14:textId="1CFD1DEB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,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 xml:space="preserve">International Conference </w:t>
            </w:r>
            <w:proofErr w:type="gramStart"/>
            <w:r w:rsidRPr="0005100E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05100E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20307D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387CF663" w14:textId="21382C7F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2</w:t>
            </w:r>
          </w:p>
        </w:tc>
      </w:tr>
      <w:tr w:rsidR="005856A4" w14:paraId="43F7398C" w14:textId="77777777" w:rsidTr="0059341F">
        <w:tc>
          <w:tcPr>
            <w:tcW w:w="9175" w:type="dxa"/>
          </w:tcPr>
          <w:p w14:paraId="366DE3D1" w14:textId="3512BB06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Two faces of the </w:t>
            </w:r>
            <w:r>
              <w:rPr>
                <w:rFonts w:ascii="Cambria" w:hAnsi="Cambria" w:cs="Arial"/>
              </w:rPr>
              <w:t>a</w:t>
            </w:r>
            <w:r w:rsidRPr="0020307D">
              <w:rPr>
                <w:rFonts w:ascii="Cambria" w:hAnsi="Cambria" w:cs="Arial"/>
              </w:rPr>
              <w:t xml:space="preserve">ttentional </w:t>
            </w:r>
            <w:r>
              <w:rPr>
                <w:rFonts w:ascii="Cambria" w:hAnsi="Cambria" w:cs="Arial"/>
              </w:rPr>
              <w:t>b</w:t>
            </w:r>
            <w:r w:rsidRPr="0020307D">
              <w:rPr>
                <w:rFonts w:ascii="Cambria" w:hAnsi="Cambria" w:cs="Arial"/>
              </w:rPr>
              <w:t>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7th NVP Winter Conference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30C9ACCE" w14:textId="055B5741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5856A4" w14:paraId="4D0095DD" w14:textId="77777777" w:rsidTr="0059341F">
        <w:tc>
          <w:tcPr>
            <w:tcW w:w="9175" w:type="dxa"/>
          </w:tcPr>
          <w:p w14:paraId="281FC84F" w14:textId="617A59B5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 xml:space="preserve">, Wang, J., Martens, S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ttentional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link: Binary </w:t>
            </w:r>
            <w:r>
              <w:rPr>
                <w:rFonts w:ascii="Cambria" w:hAnsi="Cambria" w:cs="Arial"/>
                <w:lang w:val="en-US"/>
              </w:rPr>
              <w:t>o</w:t>
            </w:r>
            <w:r w:rsidRPr="0020307D">
              <w:rPr>
                <w:rFonts w:ascii="Cambria" w:hAnsi="Cambria" w:cs="Arial"/>
                <w:lang w:val="en-US"/>
              </w:rPr>
              <w:t xml:space="preserve">r </w:t>
            </w:r>
            <w:r>
              <w:rPr>
                <w:rFonts w:ascii="Cambria" w:hAnsi="Cambria" w:cs="Arial"/>
                <w:lang w:val="en-US"/>
              </w:rPr>
              <w:t>g</w:t>
            </w:r>
            <w:r w:rsidRPr="0020307D">
              <w:rPr>
                <w:rFonts w:ascii="Cambria" w:hAnsi="Cambria" w:cs="Arial"/>
                <w:lang w:val="en-US"/>
              </w:rPr>
              <w:t>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47CBBE6" w14:textId="77777777" w:rsidTr="0059341F">
        <w:tc>
          <w:tcPr>
            <w:tcW w:w="9175" w:type="dxa"/>
          </w:tcPr>
          <w:p w14:paraId="2A822796" w14:textId="4925643A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ensory and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bstract </w:t>
            </w:r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 xml:space="preserve">nformation </w:t>
            </w:r>
            <w:r>
              <w:rPr>
                <w:rFonts w:ascii="Cambria" w:hAnsi="Cambria" w:cs="Arial"/>
                <w:lang w:val="en-US"/>
              </w:rPr>
              <w:t>f</w:t>
            </w:r>
            <w:r w:rsidRPr="0020307D">
              <w:rPr>
                <w:rFonts w:ascii="Cambria" w:hAnsi="Cambria" w:cs="Arial"/>
                <w:lang w:val="en-US"/>
              </w:rPr>
              <w:t xml:space="preserve">rom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ctivity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ilent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rain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>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556625C" w14:textId="77777777" w:rsidTr="0059341F">
        <w:tc>
          <w:tcPr>
            <w:tcW w:w="9175" w:type="dxa"/>
          </w:tcPr>
          <w:p w14:paraId="0B192894" w14:textId="29DC1760" w:rsidR="005856A4" w:rsidRPr="006726D2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Saij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J., Field, D. T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E.G.</w:t>
            </w:r>
            <w:r>
              <w:rPr>
                <w:rFonts w:ascii="Cambria" w:hAnsi="Cambria" w:cs="Arial"/>
                <w:lang w:val="en-US"/>
              </w:rPr>
              <w:t xml:space="preserve"> T</w:t>
            </w:r>
            <w:r w:rsidRPr="0020307D">
              <w:rPr>
                <w:rFonts w:ascii="Cambria" w:hAnsi="Cambria" w:cs="Arial"/>
                <w:lang w:val="en-US"/>
              </w:rPr>
              <w:t>he acute effects of cocoa flavanols on temporal and spatial attention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winter conference 2017 of De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Nederlandse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Vereniging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noProof/>
                <w:lang w:val="en-US"/>
              </w:rPr>
              <w:t>voor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ychonomi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 xml:space="preserve">Netherlands. </w:t>
            </w:r>
          </w:p>
        </w:tc>
        <w:tc>
          <w:tcPr>
            <w:tcW w:w="1615" w:type="dxa"/>
          </w:tcPr>
          <w:p w14:paraId="5F366891" w14:textId="38084E55" w:rsidR="005856A4" w:rsidRPr="006726D2" w:rsidRDefault="005856A4" w:rsidP="005856A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856A4" w14:paraId="1B3099FF" w14:textId="77777777" w:rsidTr="0059341F">
        <w:tc>
          <w:tcPr>
            <w:tcW w:w="9175" w:type="dxa"/>
          </w:tcPr>
          <w:p w14:paraId="1E083B8A" w14:textId="126A823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20307D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F. U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>stem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stemsi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otobiyograf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nilar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aş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ağ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değişim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V</w:t>
            </w:r>
            <w:r w:rsidRPr="0020307D">
              <w:rPr>
                <w:rFonts w:ascii="Cambria" w:hAnsi="Cambria" w:cs="Arial"/>
                <w:lang w:val="en-US"/>
              </w:rPr>
              <w:t>ariations of voluntary and involuntary autobiographical memories depending on age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7th 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856A4" w14:paraId="5D53DD2F" w14:textId="77777777" w:rsidTr="0059341F">
        <w:tc>
          <w:tcPr>
            <w:tcW w:w="9175" w:type="dxa"/>
          </w:tcPr>
          <w:p w14:paraId="3290913F" w14:textId="56D30D8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kma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M.A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E</w:t>
            </w:r>
            <w:r w:rsidRPr="0020307D">
              <w:rPr>
                <w:rFonts w:ascii="Cambria" w:hAnsi="Cambria" w:cs="Arial"/>
                <w:lang w:val="en-US"/>
              </w:rPr>
              <w:t>ngellen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rşısın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rile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epki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işil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ip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ükle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çeşit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işkis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relationship between frustration responses, personality types, </w:t>
            </w:r>
            <w:r w:rsidRPr="0020307D">
              <w:rPr>
                <w:rFonts w:ascii="Cambria" w:hAnsi="Cambria" w:cs="Arial"/>
                <w:noProof/>
                <w:lang w:val="en-US"/>
              </w:rPr>
              <w:t>and</w:t>
            </w:r>
            <w:r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14th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Ulusal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ikoloj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Ogrenciler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Kongres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(14th 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09</w:t>
            </w:r>
          </w:p>
        </w:tc>
      </w:tr>
    </w:tbl>
    <w:p w14:paraId="4F5AB384" w14:textId="77777777" w:rsidR="00786DA1" w:rsidRDefault="00786DA1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</w:p>
    <w:p w14:paraId="1D71DAA1" w14:textId="77777777" w:rsidR="00786DA1" w:rsidRDefault="00786DA1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</w:p>
    <w:p w14:paraId="44B5BE50" w14:textId="77777777" w:rsidR="00786DA1" w:rsidRDefault="00786DA1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</w:p>
    <w:p w14:paraId="0A32DA97" w14:textId="33DD1D3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56F" w14:paraId="2AD9A271" w14:textId="77777777" w:rsidTr="00E67A2B">
        <w:tc>
          <w:tcPr>
            <w:tcW w:w="9175" w:type="dxa"/>
          </w:tcPr>
          <w:p w14:paraId="47D7E308" w14:textId="201DC629" w:rsidR="004C356F" w:rsidRPr="00BB1F46" w:rsidRDefault="004C356F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56AED">
              <w:rPr>
                <w:rFonts w:ascii="Cambria" w:hAnsi="Cambria" w:cs="Arial"/>
                <w:i/>
                <w:iCs/>
              </w:rPr>
              <w:t>the 4</w:t>
            </w:r>
            <w:r>
              <w:rPr>
                <w:rFonts w:ascii="Cambria" w:hAnsi="Cambria" w:cs="Arial"/>
                <w:i/>
                <w:iCs/>
              </w:rPr>
              <w:t>5</w:t>
            </w:r>
            <w:r w:rsidRPr="00E56AED">
              <w:rPr>
                <w:rFonts w:ascii="Cambria" w:hAnsi="Cambria" w:cs="Arial"/>
                <w:i/>
                <w:iCs/>
              </w:rPr>
              <w:t>th European Conference on Visual Perception (ECVP)</w:t>
            </w:r>
            <w:r w:rsidRPr="00071B25">
              <w:rPr>
                <w:rFonts w:ascii="Cambria" w:hAnsi="Cambria" w:cs="Arial"/>
              </w:rPr>
              <w:t xml:space="preserve"> in </w:t>
            </w:r>
            <w:proofErr w:type="spellStart"/>
            <w:r>
              <w:rPr>
                <w:rFonts w:ascii="Cambria" w:hAnsi="Cambria" w:cs="Arial"/>
              </w:rPr>
              <w:t>Paphos</w:t>
            </w:r>
            <w:proofErr w:type="spellEnd"/>
            <w:r w:rsidRPr="00071B25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Cyprus</w:t>
            </w:r>
            <w:r w:rsidRPr="00071B25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402D7476" w14:textId="778D5C60" w:rsidR="004C356F" w:rsidRPr="006B545D" w:rsidRDefault="004C356F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8/2023</w:t>
            </w:r>
          </w:p>
        </w:tc>
      </w:tr>
      <w:tr w:rsidR="006B545D" w14:paraId="4A23A00F" w14:textId="77777777" w:rsidTr="00E67A2B">
        <w:tc>
          <w:tcPr>
            <w:tcW w:w="9175" w:type="dxa"/>
          </w:tcPr>
          <w:p w14:paraId="6C9CEAFF" w14:textId="4447E750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 xml:space="preserve">, D., </w:t>
            </w:r>
            <w:r w:rsidRPr="00BB1F46">
              <w:rPr>
                <w:rFonts w:ascii="Cambria" w:eastAsia="Calibri" w:hAnsi="Cambria" w:cs="Arial"/>
                <w:b/>
              </w:rPr>
              <w:t xml:space="preserve">Karabay, A.,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Nijenkamp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 xml:space="preserve">, R., </w:t>
            </w:r>
            <w:r w:rsidR="009A7CE2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Sarampalis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>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Pr="00800F6F">
              <w:rPr>
                <w:rFonts w:ascii="Cambria" w:eastAsia="Calibri" w:hAnsi="Cambria" w:cs="Arial"/>
                <w:i/>
                <w:iCs/>
              </w:rPr>
              <w:t>The Vision Sciences Society Meeting</w:t>
            </w:r>
            <w:r w:rsidR="00801A40" w:rsidRPr="00800F6F">
              <w:rPr>
                <w:rFonts w:ascii="Cambria" w:eastAsia="Calibri" w:hAnsi="Cambria" w:cs="Arial"/>
                <w:i/>
                <w:iCs/>
              </w:rPr>
              <w:t xml:space="preserve"> 2023</w:t>
            </w:r>
            <w:r w:rsidRPr="00BB1F46">
              <w:rPr>
                <w:rFonts w:ascii="Cambria" w:eastAsia="Calibri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5D74ACE6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</w:t>
            </w:r>
            <w:proofErr w:type="spellStart"/>
            <w:r w:rsidRPr="009B511F">
              <w:rPr>
                <w:rFonts w:ascii="Cambria" w:hAnsi="Cambria" w:cs="Arial"/>
              </w:rPr>
              <w:t>Buchel</w:t>
            </w:r>
            <w:proofErr w:type="spellEnd"/>
            <w:r w:rsidRPr="009B511F">
              <w:rPr>
                <w:rFonts w:ascii="Cambria" w:hAnsi="Cambria" w:cs="Arial"/>
              </w:rPr>
              <w:t>, P.,</w:t>
            </w:r>
            <w:r w:rsidR="002C45EA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Concealed familiar face detection with oculomotor measures and EEG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Vision Sciences Society Meeting 2023</w:t>
            </w:r>
            <w:r w:rsidRPr="00A332E9">
              <w:rPr>
                <w:rFonts w:ascii="Cambria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134C1741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Kandemir</w:t>
            </w:r>
            <w:proofErr w:type="spellEnd"/>
            <w:r w:rsidRPr="00A332E9">
              <w:rPr>
                <w:rFonts w:ascii="Cambria" w:hAnsi="Cambria" w:cs="Arial"/>
              </w:rPr>
              <w:t xml:space="preserve">, G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Kovács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E.R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258DE7DB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proofErr w:type="spellStart"/>
            <w:r w:rsidRPr="00A332E9">
              <w:rPr>
                <w:rFonts w:ascii="Cambria" w:hAnsi="Cambria" w:cs="Arial"/>
              </w:rPr>
              <w:t>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Lorist</w:t>
            </w:r>
            <w:proofErr w:type="spellEnd"/>
            <w:r w:rsidRPr="00A332E9">
              <w:rPr>
                <w:rFonts w:ascii="Cambria" w:hAnsi="Cambria" w:cs="Arial"/>
              </w:rPr>
              <w:t xml:space="preserve">, M. M., </w:t>
            </w:r>
            <w:proofErr w:type="spellStart"/>
            <w:r w:rsidRPr="00A332E9">
              <w:rPr>
                <w:rFonts w:ascii="Cambria" w:hAnsi="Cambria" w:cs="Arial"/>
              </w:rPr>
              <w:t>Weiden</w:t>
            </w:r>
            <w:proofErr w:type="spellEnd"/>
            <w:r w:rsidRPr="00A332E9">
              <w:rPr>
                <w:rFonts w:ascii="Cambria" w:hAnsi="Cambria" w:cs="Arial"/>
              </w:rPr>
              <w:t xml:space="preserve">, D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="0081668C" w:rsidRPr="00A332E9">
              <w:rPr>
                <w:rFonts w:ascii="Cambria" w:hAnsi="Cambria" w:cs="Arial"/>
              </w:rPr>
              <w:t xml:space="preserve">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A332E9">
              <w:rPr>
                <w:rFonts w:ascii="Cambria" w:hAnsi="Cambria" w:cs="Arial"/>
              </w:rPr>
              <w:t>he acute effects of caffeine and cocoa flavanols on working memory and attention.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T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0F4CB120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proofErr w:type="spellStart"/>
            <w:r w:rsidRPr="009B511F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9B511F">
              <w:rPr>
                <w:rFonts w:ascii="Cambria" w:hAnsi="Cambria" w:cs="Arial"/>
                <w:u w:val="single"/>
              </w:rPr>
              <w:t>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 xml:space="preserve">he International Conference </w:t>
            </w:r>
            <w:proofErr w:type="gramStart"/>
            <w:r w:rsidRPr="00800F6F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800F6F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A332E9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1519B591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 xml:space="preserve">Karabay, A.,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Ruuskanen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V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136CB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5B82776F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2450F487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B43DB6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10822839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A332E9">
              <w:rPr>
                <w:rFonts w:ascii="Cambria" w:hAnsi="Cambria" w:cs="Arial"/>
              </w:rPr>
              <w:t>Altı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Balta, G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The effects of gamma-aminobutyric acid (GABA) on working memory and atten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A840DC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01E49AF3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C17757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7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F570E5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66C1CE9D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="0081668C">
              <w:rPr>
                <w:rFonts w:ascii="Cambria" w:hAnsi="Cambria" w:cs="Arial"/>
                <w:lang w:val="nl-NL"/>
              </w:rPr>
              <w:t>T</w:t>
            </w:r>
            <w:r w:rsidR="0081668C" w:rsidRPr="00071B25">
              <w:rPr>
                <w:rFonts w:ascii="Cambria" w:hAnsi="Cambria" w:cs="Arial"/>
                <w:lang w:val="en-US"/>
              </w:rPr>
              <w:t>he acute effects of cocoa flavanols on visual working memory.</w:t>
            </w:r>
            <w:r w:rsidRPr="00071B25">
              <w:rPr>
                <w:rFonts w:ascii="Cambria" w:hAnsi="Cambria" w:cs="Arial"/>
                <w:lang w:val="en-US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2076F9F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</w:rPr>
              <w:t>Kandemir</w:t>
            </w:r>
            <w:proofErr w:type="spellEnd"/>
            <w:r w:rsidRPr="00071B25">
              <w:rPr>
                <w:rFonts w:ascii="Cambria" w:hAnsi="Cambria" w:cs="Arial"/>
              </w:rPr>
              <w:t xml:space="preserve">, G., </w:t>
            </w:r>
            <w:r w:rsidRPr="00071B25">
              <w:rPr>
                <w:rFonts w:ascii="Cambria" w:hAnsi="Cambria" w:cs="Arial"/>
                <w:b/>
              </w:rPr>
              <w:t>Karabay, A.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D</w:t>
            </w:r>
            <w:r w:rsidR="0081668C" w:rsidRPr="00071B25">
              <w:rPr>
                <w:rFonts w:ascii="Cambria" w:hAnsi="Cambria" w:cs="Arial"/>
              </w:rPr>
              <w:t xml:space="preserve">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</w:t>
            </w:r>
            <w:r w:rsidR="000723E5">
              <w:rPr>
                <w:rFonts w:ascii="Cambria" w:hAnsi="Cambria" w:cs="Arial"/>
              </w:rPr>
              <w:t xml:space="preserve">the </w:t>
            </w:r>
            <w:r w:rsidRPr="00071B25">
              <w:rPr>
                <w:rFonts w:ascii="Cambria" w:hAnsi="Cambria" w:cs="Arial"/>
              </w:rPr>
              <w:t xml:space="preserve">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7F93156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t>Karabay, A.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071B25">
              <w:rPr>
                <w:rFonts w:ascii="Cambria" w:hAnsi="Cambria" w:cs="Arial"/>
              </w:rPr>
              <w:t xml:space="preserve">arget </w:t>
            </w:r>
            <w:proofErr w:type="spellStart"/>
            <w:r w:rsidR="0081668C" w:rsidRPr="00071B25">
              <w:rPr>
                <w:rFonts w:ascii="Cambria" w:hAnsi="Cambria" w:cs="Arial"/>
              </w:rPr>
              <w:t>color</w:t>
            </w:r>
            <w:proofErr w:type="spellEnd"/>
            <w:r w:rsidR="0081668C" w:rsidRPr="00071B25">
              <w:rPr>
                <w:rFonts w:ascii="Cambria" w:hAnsi="Cambria" w:cs="Arial"/>
              </w:rPr>
              <w:t xml:space="preserve">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</w:t>
            </w:r>
            <w:proofErr w:type="spellStart"/>
            <w:r w:rsidRPr="00E56AED">
              <w:rPr>
                <w:rFonts w:ascii="Cambria" w:hAnsi="Cambria" w:cs="Arial"/>
                <w:i/>
                <w:iCs/>
              </w:rPr>
              <w:t>Psychonomics</w:t>
            </w:r>
            <w:proofErr w:type="spellEnd"/>
            <w:r w:rsidRPr="00E56AED">
              <w:rPr>
                <w:rFonts w:ascii="Cambria" w:hAnsi="Cambria" w:cs="Arial"/>
                <w:i/>
                <w:iCs/>
              </w:rPr>
              <w:t xml:space="preserve">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56AED" w:rsidRPr="00E56AED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th 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7BAF46C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K</w:t>
            </w:r>
            <w:r w:rsidR="0081668C" w:rsidRPr="00071B25">
              <w:rPr>
                <w:rFonts w:ascii="Cambria" w:hAnsi="Cambria" w:cs="Arial"/>
                <w:lang w:val="en-US"/>
              </w:rPr>
              <w:t>anizsa</w:t>
            </w:r>
            <w:proofErr w:type="spellEnd"/>
            <w:r w:rsidR="0081668C" w:rsidRPr="00071B25">
              <w:rPr>
                <w:rFonts w:ascii="Cambria" w:hAnsi="Cambria" w:cs="Arial"/>
                <w:lang w:val="en-US"/>
              </w:rPr>
              <w:t xml:space="preserve">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r w:rsidR="00D471EF">
              <w:rPr>
                <w:rFonts w:ascii="Cambria" w:hAnsi="Cambria" w:cs="Arial"/>
                <w:lang w:val="en-US"/>
              </w:rPr>
              <w:t xml:space="preserve">the </w:t>
            </w:r>
            <w:r w:rsidRPr="00071B25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65174E37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urylo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D.D. </w:t>
            </w:r>
            <w:r w:rsidR="003017BB">
              <w:rPr>
                <w:rFonts w:ascii="Cambria" w:hAnsi="Cambria" w:cs="Arial"/>
                <w:lang w:val="en-US"/>
              </w:rPr>
              <w:t>P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</w:t>
            </w:r>
            <w:r w:rsidR="006526D5">
              <w:rPr>
                <w:rFonts w:ascii="Cambria" w:hAnsi="Cambria" w:cs="Arial"/>
                <w:lang w:val="en-US"/>
              </w:rPr>
              <w:t xml:space="preserve">ew </w:t>
            </w:r>
            <w:r w:rsidRPr="00071B25">
              <w:rPr>
                <w:rFonts w:ascii="Cambria" w:hAnsi="Cambria" w:cs="Arial"/>
                <w:lang w:val="en-US"/>
              </w:rPr>
              <w:t>Y</w:t>
            </w:r>
            <w:r w:rsidR="006526D5">
              <w:rPr>
                <w:rFonts w:ascii="Cambria" w:hAnsi="Cambria" w:cs="Arial"/>
                <w:lang w:val="en-US"/>
              </w:rPr>
              <w:t>ork</w:t>
            </w:r>
            <w:r w:rsidRPr="00071B25">
              <w:rPr>
                <w:rFonts w:ascii="Cambria" w:hAnsi="Cambria" w:cs="Arial"/>
                <w:lang w:val="en-US"/>
              </w:rPr>
              <w:t>, US</w:t>
            </w:r>
            <w:r w:rsidR="006526D5">
              <w:rPr>
                <w:rFonts w:ascii="Cambria" w:hAnsi="Cambria" w:cs="Arial"/>
                <w:lang w:val="en-US"/>
              </w:rPr>
              <w:t>A</w:t>
            </w:r>
            <w:r w:rsidRPr="00071B25">
              <w:rPr>
                <w:rFonts w:ascii="Cambria" w:hAnsi="Cambria" w:cs="Arial"/>
                <w:lang w:val="en-US"/>
              </w:rPr>
              <w:t>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0CE5B95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  <w:lang w:val="en-US"/>
              </w:rPr>
              <w:lastRenderedPageBreak/>
              <w:t>E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F. U. </w:t>
            </w:r>
            <w:r w:rsidR="003017BB">
              <w:rPr>
                <w:rFonts w:ascii="Cambria" w:hAnsi="Cambria" w:cs="Arial"/>
                <w:lang w:val="en-US"/>
              </w:rPr>
              <w:t>A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utobiography of aging mind: </w:t>
            </w:r>
            <w:r w:rsidR="003017BB"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02B7093C" w:rsidR="008A7523" w:rsidRPr="006C4114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UPERVISED MASTER THE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0D90700E" w:rsidR="00BA6604" w:rsidRPr="00160320" w:rsidRDefault="00BA6604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proofErr w:type="spellStart"/>
            <w:r w:rsidRPr="00160320">
              <w:rPr>
                <w:rFonts w:ascii="Cambria" w:hAnsi="Cambria"/>
                <w:bCs/>
              </w:rPr>
              <w:t>Ruuskanen</w:t>
            </w:r>
            <w:proofErr w:type="spellEnd"/>
            <w:r w:rsidRPr="00160320">
              <w:rPr>
                <w:rFonts w:ascii="Cambria" w:hAnsi="Cambria"/>
                <w:bCs/>
              </w:rPr>
              <w:t xml:space="preserve">, V. 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Investigating the functionality of visual impulses in decoding working memory using matching and non-matching impulse stimuli. </w:t>
            </w:r>
            <w:r w:rsidR="00160320" w:rsidRPr="00160320">
              <w:rPr>
                <w:rFonts w:ascii="Cambria" w:hAnsi="Cambria"/>
                <w:bCs/>
              </w:rPr>
              <w:t xml:space="preserve">University of Groningen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="00160320" w:rsidRPr="00160320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5906C8B7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76EC7">
              <w:rPr>
                <w:rFonts w:ascii="Cambria" w:hAnsi="Cambria"/>
                <w:bCs/>
              </w:rPr>
              <w:t>Bapoğlu</w:t>
            </w:r>
            <w:proofErr w:type="spellEnd"/>
            <w:r w:rsidRPr="00F76EC7">
              <w:rPr>
                <w:rFonts w:ascii="Cambria" w:hAnsi="Cambria"/>
                <w:bCs/>
              </w:rPr>
              <w:t>, O. A.</w:t>
            </w:r>
            <w:r w:rsidRPr="00F76EC7">
              <w:rPr>
                <w:rFonts w:ascii="Cambria" w:hAnsi="Cambria"/>
                <w:bCs/>
                <w:i/>
              </w:rPr>
              <w:t xml:space="preserve"> Pinging individual features of multi-feature objects: an EEG study. </w:t>
            </w:r>
            <w:r w:rsidRPr="00F76EC7">
              <w:rPr>
                <w:rFonts w:ascii="Cambria" w:hAnsi="Cambria"/>
                <w:bCs/>
              </w:rPr>
              <w:t>University of Groningen</w:t>
            </w:r>
            <w:r w:rsidR="00E71686" w:rsidRPr="00160320">
              <w:rPr>
                <w:rFonts w:ascii="Cambria" w:hAnsi="Cambria"/>
                <w:bCs/>
              </w:rPr>
              <w:t xml:space="preserve">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1D53301D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Matlab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OpenSesame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S Offic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253B68F4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t xml:space="preserve">Language </w:t>
            </w:r>
            <w:r w:rsidR="003A76DD">
              <w:rPr>
                <w:rFonts w:ascii="Cambria" w:hAnsi="Cambria"/>
                <w:b/>
                <w:bCs/>
                <w:i/>
                <w:noProof/>
              </w:rPr>
              <w:t>s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465D02A2" w14:textId="77777777" w:rsidTr="001B7BC3">
        <w:tc>
          <w:tcPr>
            <w:tcW w:w="9175" w:type="dxa"/>
          </w:tcPr>
          <w:p w14:paraId="38E30BA9" w14:textId="375CD0AB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. 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.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66EC0ED3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1F395FA1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 xml:space="preserve">Open </w:t>
            </w:r>
            <w:r w:rsidR="001609D3">
              <w:rPr>
                <w:rFonts w:ascii="Cambria" w:hAnsi="Cambria"/>
                <w:i/>
                <w:iCs/>
              </w:rPr>
              <w:t>r</w:t>
            </w:r>
            <w:r w:rsidRPr="00B31302">
              <w:rPr>
                <w:rFonts w:ascii="Cambria" w:hAnsi="Cambria"/>
                <w:i/>
                <w:iCs/>
              </w:rPr>
              <w:t>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’</w:t>
            </w:r>
            <w:r w:rsidRPr="002F55C6">
              <w:rPr>
                <w:rFonts w:ascii="Cambria" w:hAnsi="Cambria" w:cs="Arial"/>
              </w:rPr>
              <w:t xml:space="preserve">, by Open Science </w:t>
            </w:r>
            <w:proofErr w:type="spellStart"/>
            <w:r w:rsidRPr="002F55C6">
              <w:rPr>
                <w:rFonts w:ascii="Cambria" w:hAnsi="Cambria" w:cs="Arial"/>
              </w:rPr>
              <w:t>Programme</w:t>
            </w:r>
            <w:proofErr w:type="spellEnd"/>
            <w:r w:rsidRPr="002F55C6">
              <w:rPr>
                <w:rFonts w:ascii="Cambria" w:hAnsi="Cambria" w:cs="Arial"/>
              </w:rPr>
              <w:t>, University of Groningen, Groningen, the Netherlands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5F9DE7D7" w14:textId="32E2CC93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12103AAD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="00F54031" w:rsidRPr="00160320">
              <w:rPr>
                <w:rFonts w:ascii="Cambria" w:hAnsi="Cambria"/>
                <w:bCs/>
              </w:rPr>
              <w:t xml:space="preserve">, </w:t>
            </w:r>
            <w:r w:rsidR="00F54031">
              <w:rPr>
                <w:rFonts w:ascii="Cambria" w:hAnsi="Cambria"/>
                <w:bCs/>
              </w:rPr>
              <w:t>the Netherlands</w:t>
            </w:r>
            <w:r w:rsidRPr="00464DD3">
              <w:rPr>
                <w:rFonts w:ascii="Cambria" w:hAnsi="Cambria"/>
              </w:rPr>
              <w:t>.</w:t>
            </w:r>
            <w:r w:rsidR="006A4E09" w:rsidRPr="00464DD3">
              <w:rPr>
                <w:rFonts w:ascii="Cambria" w:hAnsi="Cambria"/>
              </w:rPr>
              <w:br/>
            </w:r>
            <w:r w:rsidR="00AB0B73" w:rsidRPr="00464DD3">
              <w:rPr>
                <w:rFonts w:ascii="Cambria" w:hAnsi="Cambria"/>
                <w:iCs/>
              </w:rPr>
              <w:t xml:space="preserve">Organized </w:t>
            </w:r>
            <w:r w:rsidR="00AB0B73">
              <w:rPr>
                <w:rFonts w:ascii="Cambria" w:hAnsi="Cambria"/>
                <w:iCs/>
              </w:rPr>
              <w:t>a</w:t>
            </w:r>
            <w:r w:rsidRPr="00464DD3">
              <w:rPr>
                <w:rFonts w:ascii="Cambria" w:hAnsi="Cambria"/>
              </w:rPr>
              <w:t xml:space="preserve">n international hybrid workshop with prof. Elkan G. </w:t>
            </w:r>
            <w:proofErr w:type="spellStart"/>
            <w:r w:rsidRPr="00464DD3">
              <w:rPr>
                <w:rFonts w:ascii="Cambria" w:hAnsi="Cambria"/>
              </w:rPr>
              <w:t>Akyürek</w:t>
            </w:r>
            <w:proofErr w:type="spellEnd"/>
            <w:r w:rsidR="00AB0B73">
              <w:rPr>
                <w:rFonts w:ascii="Cambria" w:hAnsi="Cambria"/>
              </w:rPr>
              <w:t>.</w:t>
            </w:r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1681BFC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Introduction to Python/</w:t>
            </w: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OpenSesame</w:t>
            </w:r>
            <w:proofErr w:type="spellEnd"/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="00F54031">
              <w:rPr>
                <w:rFonts w:ascii="Cambria" w:hAnsi="Cambria"/>
                <w:sz w:val="22"/>
                <w:szCs w:val="22"/>
              </w:rPr>
              <w:t xml:space="preserve"> Germany</w:t>
            </w:r>
            <w:r w:rsidRPr="00464DD3">
              <w:rPr>
                <w:rFonts w:ascii="Cambria" w:hAnsi="Cambria"/>
                <w:sz w:val="22"/>
                <w:szCs w:val="22"/>
              </w:rPr>
              <w:t>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Worked as a tutor for the workshop by dr.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Sebastiaan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Mathôt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. Topics: Introduction to Python/Numerical Python, Introduction to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OpenSesame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, Advanced numerical Python, </w:t>
            </w:r>
            <w:proofErr w:type="gramStart"/>
            <w:r w:rsidRPr="00464DD3">
              <w:rPr>
                <w:rFonts w:ascii="Cambria" w:hAnsi="Cambria"/>
                <w:sz w:val="22"/>
                <w:szCs w:val="22"/>
              </w:rPr>
              <w:t>Building</w:t>
            </w:r>
            <w:proofErr w:type="gramEnd"/>
            <w:r w:rsidRPr="00464DD3">
              <w:rPr>
                <w:rFonts w:ascii="Cambria" w:hAnsi="Cambria"/>
                <w:sz w:val="22"/>
                <w:szCs w:val="22"/>
              </w:rPr>
              <w:t xml:space="preserve">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6A81E64B" w14:textId="0A6E8352" w:rsidR="001532D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Mindwise</w:t>
            </w:r>
            <w:proofErr w:type="spellEnd"/>
            <w:r w:rsidRPr="00CF10EB">
              <w:rPr>
                <w:rFonts w:ascii="Cambria" w:hAnsi="Cambria"/>
                <w:i/>
                <w:sz w:val="22"/>
                <w:szCs w:val="22"/>
              </w:rPr>
              <w:t xml:space="preserve">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</w:t>
            </w:r>
            <w:r w:rsidR="00FD04BC" w:rsidRPr="00FD04BC">
              <w:rPr>
                <w:rFonts w:ascii="Cambria" w:hAnsi="Cambria"/>
                <w:sz w:val="22"/>
                <w:szCs w:val="22"/>
              </w:rPr>
              <w:t>, the Netherlands</w:t>
            </w:r>
            <w:r w:rsidR="00FD04BC">
              <w:rPr>
                <w:rFonts w:ascii="Cambria" w:hAnsi="Cambria"/>
                <w:sz w:val="22"/>
                <w:szCs w:val="22"/>
              </w:rPr>
              <w:t>.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Organized a workshop with </w:t>
            </w:r>
            <w:proofErr w:type="spellStart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Mindwise</w:t>
            </w:r>
            <w:proofErr w:type="spellEnd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 Science Communication PhD Committee</w:t>
            </w:r>
            <w:r w:rsidR="00AB0B73">
              <w:rPr>
                <w:rFonts w:ascii="Cambria" w:hAnsi="Cambria"/>
                <w:iCs/>
                <w:sz w:val="22"/>
                <w:szCs w:val="22"/>
              </w:rPr>
              <w:t>.</w:t>
            </w: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596CDBCB" w14:textId="2FDE2FDE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05AFF" w:rsidRPr="00505AFF" w14:paraId="7500C0AD" w14:textId="77777777" w:rsidTr="00505AFF">
        <w:tc>
          <w:tcPr>
            <w:tcW w:w="9175" w:type="dxa"/>
          </w:tcPr>
          <w:p w14:paraId="352F1B57" w14:textId="1685810F" w:rsidR="00505AFF" w:rsidRPr="00505AFF" w:rsidRDefault="009F397B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/>
                <w:iCs/>
              </w:rPr>
              <w:t>P</w:t>
            </w:r>
            <w:r w:rsidRPr="00505AFF">
              <w:rPr>
                <w:rFonts w:ascii="Cambria" w:hAnsi="Cambria"/>
                <w:bCs/>
                <w:i/>
                <w:iCs/>
              </w:rPr>
              <w:t>h.d.</w:t>
            </w:r>
            <w:proofErr w:type="spellEnd"/>
            <w:r w:rsidRPr="00505AFF">
              <w:rPr>
                <w:rFonts w:ascii="Cambria" w:hAnsi="Cambria"/>
                <w:bCs/>
                <w:i/>
                <w:iCs/>
              </w:rPr>
              <w:t xml:space="preserve"> and postdoc representative, </w:t>
            </w:r>
            <w:r w:rsidR="00505AFF" w:rsidRPr="00505AFF">
              <w:rPr>
                <w:rFonts w:ascii="Cambria" w:hAnsi="Cambria"/>
                <w:bCs/>
              </w:rPr>
              <w:t>Department of Experimental Psychology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B3896DE" w14:textId="205ED46D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1A0693C5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Mind-wise </w:t>
            </w:r>
            <w:r w:rsidR="009F397B">
              <w:rPr>
                <w:rFonts w:ascii="Cambria" w:hAnsi="Cambria"/>
                <w:bCs/>
                <w:i/>
              </w:rPr>
              <w:t>s</w:t>
            </w:r>
            <w:r w:rsidRPr="00505AFF">
              <w:rPr>
                <w:rFonts w:ascii="Cambria" w:hAnsi="Cambria"/>
                <w:bCs/>
                <w:i/>
              </w:rPr>
              <w:t xml:space="preserve">cience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mmunication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>ommittee</w:t>
            </w:r>
            <w:r w:rsidR="00A72E9C">
              <w:rPr>
                <w:rFonts w:ascii="Cambria" w:hAnsi="Cambria"/>
                <w:bCs/>
                <w:i/>
              </w:rPr>
              <w:t xml:space="preserve"> m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13FBD45" w14:textId="5C99E73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</w:rPr>
              <w:t>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6DF4FF87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Psychology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uncil </w:t>
            </w:r>
            <w:r w:rsidR="009F397B">
              <w:rPr>
                <w:rFonts w:ascii="Cambria" w:hAnsi="Cambria"/>
                <w:bCs/>
                <w:i/>
              </w:rPr>
              <w:t>m</w:t>
            </w:r>
            <w:r w:rsidRPr="00505AFF">
              <w:rPr>
                <w:rFonts w:ascii="Cambria" w:hAnsi="Cambria"/>
                <w:bCs/>
                <w:i/>
              </w:rPr>
              <w:t>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3BF037DB" w14:textId="23E24F0A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19</w:t>
            </w: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15A1E152" w:rsidR="00E255B0" w:rsidRPr="00927592" w:rsidRDefault="008B37F7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 w:cs="Calibri"/>
                <w:i/>
                <w:color w:val="141412"/>
                <w:shd w:val="clear" w:color="auto" w:fill="FFFFFF"/>
              </w:rPr>
              <w:lastRenderedPageBreak/>
              <w:t>T</w:t>
            </w: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</w:t>
            </w:r>
            <w:r w:rsidR="00E255B0" w:rsidRPr="00927592">
              <w:rPr>
                <w:rFonts w:ascii="Cambria" w:hAnsi="Cambria" w:cs="Calibri"/>
                <w:color w:val="141412"/>
                <w:shd w:val="clear" w:color="auto" w:fill="FFFFFF"/>
              </w:rPr>
              <w:t>Teaching Unit Psychology of University of Groningen,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0EAED54B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1ED697B0" w:rsidR="00E255B0" w:rsidRPr="00927592" w:rsidRDefault="00E255B0" w:rsidP="00447260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E255B0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E255B0" w:rsidSect="00EC3ADA">
      <w:foot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4A9C2D" w14:textId="77777777" w:rsidR="00857994" w:rsidRDefault="00857994" w:rsidP="009E1FEB">
      <w:pPr>
        <w:spacing w:after="0" w:line="240" w:lineRule="auto"/>
      </w:pPr>
      <w:r>
        <w:separator/>
      </w:r>
    </w:p>
  </w:endnote>
  <w:endnote w:type="continuationSeparator" w:id="0">
    <w:p w14:paraId="3FCB1668" w14:textId="77777777" w:rsidR="00857994" w:rsidRDefault="00857994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798FD1" w14:textId="77777777" w:rsidR="00857994" w:rsidRDefault="00857994" w:rsidP="009E1FEB">
      <w:pPr>
        <w:spacing w:after="0" w:line="240" w:lineRule="auto"/>
      </w:pPr>
      <w:r>
        <w:separator/>
      </w:r>
    </w:p>
  </w:footnote>
  <w:footnote w:type="continuationSeparator" w:id="0">
    <w:p w14:paraId="2BE52437" w14:textId="77777777" w:rsidR="00857994" w:rsidRDefault="00857994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60FACPUfKItAAAA"/>
  </w:docVars>
  <w:rsids>
    <w:rsidRoot w:val="00E32A7D"/>
    <w:rsid w:val="00001DA7"/>
    <w:rsid w:val="0000584F"/>
    <w:rsid w:val="00005CE4"/>
    <w:rsid w:val="000100FB"/>
    <w:rsid w:val="000106DD"/>
    <w:rsid w:val="000172E7"/>
    <w:rsid w:val="000222B8"/>
    <w:rsid w:val="00022E38"/>
    <w:rsid w:val="000235B5"/>
    <w:rsid w:val="00031E7E"/>
    <w:rsid w:val="00034F65"/>
    <w:rsid w:val="00036FB7"/>
    <w:rsid w:val="0004518B"/>
    <w:rsid w:val="000454C9"/>
    <w:rsid w:val="00046CD5"/>
    <w:rsid w:val="00050D00"/>
    <w:rsid w:val="0005100E"/>
    <w:rsid w:val="00067D6B"/>
    <w:rsid w:val="00070D8D"/>
    <w:rsid w:val="000723E5"/>
    <w:rsid w:val="000817F0"/>
    <w:rsid w:val="00083D31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C5019"/>
    <w:rsid w:val="000D2C8A"/>
    <w:rsid w:val="000E2E84"/>
    <w:rsid w:val="000E7509"/>
    <w:rsid w:val="000F0245"/>
    <w:rsid w:val="000F64D9"/>
    <w:rsid w:val="000F7F1B"/>
    <w:rsid w:val="00104A7B"/>
    <w:rsid w:val="00105461"/>
    <w:rsid w:val="00110768"/>
    <w:rsid w:val="00110A23"/>
    <w:rsid w:val="0011170A"/>
    <w:rsid w:val="001209F2"/>
    <w:rsid w:val="00122D2D"/>
    <w:rsid w:val="00127904"/>
    <w:rsid w:val="00130767"/>
    <w:rsid w:val="00130BAC"/>
    <w:rsid w:val="00133F4C"/>
    <w:rsid w:val="001346AA"/>
    <w:rsid w:val="001462A5"/>
    <w:rsid w:val="001532D5"/>
    <w:rsid w:val="00160320"/>
    <w:rsid w:val="001609D3"/>
    <w:rsid w:val="0016268D"/>
    <w:rsid w:val="00170AAB"/>
    <w:rsid w:val="0017732E"/>
    <w:rsid w:val="00184240"/>
    <w:rsid w:val="0018480D"/>
    <w:rsid w:val="00185F1B"/>
    <w:rsid w:val="001A5403"/>
    <w:rsid w:val="001A6F3F"/>
    <w:rsid w:val="001A7024"/>
    <w:rsid w:val="001B61B7"/>
    <w:rsid w:val="001D00A9"/>
    <w:rsid w:val="001E4E1E"/>
    <w:rsid w:val="001F2BC3"/>
    <w:rsid w:val="001F2C16"/>
    <w:rsid w:val="001F4CC9"/>
    <w:rsid w:val="0020307D"/>
    <w:rsid w:val="002031FD"/>
    <w:rsid w:val="00205B1E"/>
    <w:rsid w:val="0021055B"/>
    <w:rsid w:val="00217975"/>
    <w:rsid w:val="002235FD"/>
    <w:rsid w:val="002238F1"/>
    <w:rsid w:val="00224047"/>
    <w:rsid w:val="0022476D"/>
    <w:rsid w:val="002301D8"/>
    <w:rsid w:val="00244851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71784"/>
    <w:rsid w:val="00276F01"/>
    <w:rsid w:val="00280F83"/>
    <w:rsid w:val="002A1BD0"/>
    <w:rsid w:val="002A427B"/>
    <w:rsid w:val="002A625E"/>
    <w:rsid w:val="002B320A"/>
    <w:rsid w:val="002C268A"/>
    <w:rsid w:val="002C2738"/>
    <w:rsid w:val="002C45EA"/>
    <w:rsid w:val="002D0C7B"/>
    <w:rsid w:val="002D1F90"/>
    <w:rsid w:val="002D3DF3"/>
    <w:rsid w:val="002E5D74"/>
    <w:rsid w:val="002E5D9C"/>
    <w:rsid w:val="002F00CE"/>
    <w:rsid w:val="002F55C6"/>
    <w:rsid w:val="003017BB"/>
    <w:rsid w:val="00311F80"/>
    <w:rsid w:val="00312815"/>
    <w:rsid w:val="003136CB"/>
    <w:rsid w:val="00314442"/>
    <w:rsid w:val="003164A7"/>
    <w:rsid w:val="00331B67"/>
    <w:rsid w:val="00334ED1"/>
    <w:rsid w:val="00335752"/>
    <w:rsid w:val="00335870"/>
    <w:rsid w:val="00340704"/>
    <w:rsid w:val="003414A6"/>
    <w:rsid w:val="00345385"/>
    <w:rsid w:val="003470EE"/>
    <w:rsid w:val="003539C1"/>
    <w:rsid w:val="00355FB1"/>
    <w:rsid w:val="00361002"/>
    <w:rsid w:val="003621A5"/>
    <w:rsid w:val="00371BD2"/>
    <w:rsid w:val="00374BAD"/>
    <w:rsid w:val="00377E4A"/>
    <w:rsid w:val="00380951"/>
    <w:rsid w:val="00381BE9"/>
    <w:rsid w:val="003A4632"/>
    <w:rsid w:val="003A492D"/>
    <w:rsid w:val="003A76DD"/>
    <w:rsid w:val="003A779D"/>
    <w:rsid w:val="003B2273"/>
    <w:rsid w:val="003B3FB1"/>
    <w:rsid w:val="003C4473"/>
    <w:rsid w:val="003C7852"/>
    <w:rsid w:val="003C7924"/>
    <w:rsid w:val="003D050F"/>
    <w:rsid w:val="003D77D6"/>
    <w:rsid w:val="003D7B29"/>
    <w:rsid w:val="003F2565"/>
    <w:rsid w:val="003F3C92"/>
    <w:rsid w:val="00410F0E"/>
    <w:rsid w:val="00412B5F"/>
    <w:rsid w:val="0041594F"/>
    <w:rsid w:val="00426149"/>
    <w:rsid w:val="004303EB"/>
    <w:rsid w:val="00434F91"/>
    <w:rsid w:val="00446379"/>
    <w:rsid w:val="00446CA5"/>
    <w:rsid w:val="00447260"/>
    <w:rsid w:val="00447D7B"/>
    <w:rsid w:val="0045096F"/>
    <w:rsid w:val="00452F87"/>
    <w:rsid w:val="0045795C"/>
    <w:rsid w:val="00461FA0"/>
    <w:rsid w:val="004622C9"/>
    <w:rsid w:val="004625B1"/>
    <w:rsid w:val="00462755"/>
    <w:rsid w:val="00464DD3"/>
    <w:rsid w:val="00465E30"/>
    <w:rsid w:val="0046659B"/>
    <w:rsid w:val="004747B5"/>
    <w:rsid w:val="0047670C"/>
    <w:rsid w:val="004878ED"/>
    <w:rsid w:val="0049057F"/>
    <w:rsid w:val="00493454"/>
    <w:rsid w:val="004A38E5"/>
    <w:rsid w:val="004B0435"/>
    <w:rsid w:val="004B3197"/>
    <w:rsid w:val="004C356F"/>
    <w:rsid w:val="004C3F86"/>
    <w:rsid w:val="004C50BF"/>
    <w:rsid w:val="004D41F5"/>
    <w:rsid w:val="004D6F1D"/>
    <w:rsid w:val="004E5BD1"/>
    <w:rsid w:val="004F2277"/>
    <w:rsid w:val="004F271D"/>
    <w:rsid w:val="00505AFF"/>
    <w:rsid w:val="00506958"/>
    <w:rsid w:val="00520648"/>
    <w:rsid w:val="005234BC"/>
    <w:rsid w:val="005247D4"/>
    <w:rsid w:val="00526DA7"/>
    <w:rsid w:val="0052797D"/>
    <w:rsid w:val="00532F2D"/>
    <w:rsid w:val="005337F3"/>
    <w:rsid w:val="00533C3D"/>
    <w:rsid w:val="00536308"/>
    <w:rsid w:val="00536CFA"/>
    <w:rsid w:val="00542AA9"/>
    <w:rsid w:val="00543E8F"/>
    <w:rsid w:val="00545253"/>
    <w:rsid w:val="00545285"/>
    <w:rsid w:val="00545A89"/>
    <w:rsid w:val="005462FD"/>
    <w:rsid w:val="0054751F"/>
    <w:rsid w:val="00554AF1"/>
    <w:rsid w:val="00554C1D"/>
    <w:rsid w:val="00556211"/>
    <w:rsid w:val="005608B2"/>
    <w:rsid w:val="005632C1"/>
    <w:rsid w:val="0057673B"/>
    <w:rsid w:val="00581820"/>
    <w:rsid w:val="005856A4"/>
    <w:rsid w:val="00586045"/>
    <w:rsid w:val="00590EE6"/>
    <w:rsid w:val="00592B1A"/>
    <w:rsid w:val="0059341F"/>
    <w:rsid w:val="005A03FD"/>
    <w:rsid w:val="005A32C4"/>
    <w:rsid w:val="005A63E1"/>
    <w:rsid w:val="005C0DFF"/>
    <w:rsid w:val="005D2E3F"/>
    <w:rsid w:val="005D69C5"/>
    <w:rsid w:val="005E1C65"/>
    <w:rsid w:val="005F4F46"/>
    <w:rsid w:val="005F5137"/>
    <w:rsid w:val="005F7C58"/>
    <w:rsid w:val="00613238"/>
    <w:rsid w:val="00621982"/>
    <w:rsid w:val="00622060"/>
    <w:rsid w:val="00630946"/>
    <w:rsid w:val="006348E7"/>
    <w:rsid w:val="00636257"/>
    <w:rsid w:val="00636379"/>
    <w:rsid w:val="006418D6"/>
    <w:rsid w:val="0064246D"/>
    <w:rsid w:val="006526D5"/>
    <w:rsid w:val="00652961"/>
    <w:rsid w:val="006551B2"/>
    <w:rsid w:val="0066391E"/>
    <w:rsid w:val="006673E0"/>
    <w:rsid w:val="006726D2"/>
    <w:rsid w:val="00675921"/>
    <w:rsid w:val="006762BF"/>
    <w:rsid w:val="00683DCE"/>
    <w:rsid w:val="0068639A"/>
    <w:rsid w:val="0068711D"/>
    <w:rsid w:val="00687E07"/>
    <w:rsid w:val="006A4E09"/>
    <w:rsid w:val="006B5314"/>
    <w:rsid w:val="006B545D"/>
    <w:rsid w:val="006C0F2B"/>
    <w:rsid w:val="006C4114"/>
    <w:rsid w:val="006C5E85"/>
    <w:rsid w:val="006D0EB4"/>
    <w:rsid w:val="006D3644"/>
    <w:rsid w:val="006D616E"/>
    <w:rsid w:val="006E0C81"/>
    <w:rsid w:val="006E1D2E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5E8D"/>
    <w:rsid w:val="00722EFB"/>
    <w:rsid w:val="0072408E"/>
    <w:rsid w:val="0072746E"/>
    <w:rsid w:val="00745909"/>
    <w:rsid w:val="00745B31"/>
    <w:rsid w:val="0075067B"/>
    <w:rsid w:val="00751C1E"/>
    <w:rsid w:val="0075595E"/>
    <w:rsid w:val="007578EC"/>
    <w:rsid w:val="00772D5A"/>
    <w:rsid w:val="00773CF1"/>
    <w:rsid w:val="0077512E"/>
    <w:rsid w:val="00781561"/>
    <w:rsid w:val="00785D2E"/>
    <w:rsid w:val="0078680B"/>
    <w:rsid w:val="00786DA1"/>
    <w:rsid w:val="007907E8"/>
    <w:rsid w:val="0079116B"/>
    <w:rsid w:val="00792F3D"/>
    <w:rsid w:val="00794ED3"/>
    <w:rsid w:val="00796B61"/>
    <w:rsid w:val="007A16E9"/>
    <w:rsid w:val="007A5051"/>
    <w:rsid w:val="007A7D85"/>
    <w:rsid w:val="007B16A1"/>
    <w:rsid w:val="007B4182"/>
    <w:rsid w:val="007B5D3E"/>
    <w:rsid w:val="007C0DE2"/>
    <w:rsid w:val="007C210D"/>
    <w:rsid w:val="007C3A05"/>
    <w:rsid w:val="007C4D8E"/>
    <w:rsid w:val="007D2D10"/>
    <w:rsid w:val="007D3BF2"/>
    <w:rsid w:val="007D4A5B"/>
    <w:rsid w:val="007D743B"/>
    <w:rsid w:val="007E5816"/>
    <w:rsid w:val="007F568B"/>
    <w:rsid w:val="007F6B70"/>
    <w:rsid w:val="00800F6F"/>
    <w:rsid w:val="00801A40"/>
    <w:rsid w:val="0080560D"/>
    <w:rsid w:val="00813EB7"/>
    <w:rsid w:val="0081541E"/>
    <w:rsid w:val="0081668C"/>
    <w:rsid w:val="00820E65"/>
    <w:rsid w:val="0082184D"/>
    <w:rsid w:val="00823DA4"/>
    <w:rsid w:val="008260AE"/>
    <w:rsid w:val="00827D38"/>
    <w:rsid w:val="00834477"/>
    <w:rsid w:val="00837119"/>
    <w:rsid w:val="00840632"/>
    <w:rsid w:val="0084320C"/>
    <w:rsid w:val="00846492"/>
    <w:rsid w:val="00852DD7"/>
    <w:rsid w:val="00856DD8"/>
    <w:rsid w:val="00857994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96952"/>
    <w:rsid w:val="008A7523"/>
    <w:rsid w:val="008B254D"/>
    <w:rsid w:val="008B37F7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5D57"/>
    <w:rsid w:val="00900CE2"/>
    <w:rsid w:val="00901EB1"/>
    <w:rsid w:val="0091376E"/>
    <w:rsid w:val="00914A23"/>
    <w:rsid w:val="00916874"/>
    <w:rsid w:val="00917A6D"/>
    <w:rsid w:val="00924E37"/>
    <w:rsid w:val="00927592"/>
    <w:rsid w:val="00934BA8"/>
    <w:rsid w:val="0093729B"/>
    <w:rsid w:val="00956810"/>
    <w:rsid w:val="009612D5"/>
    <w:rsid w:val="00961FA8"/>
    <w:rsid w:val="009671F7"/>
    <w:rsid w:val="00974D8C"/>
    <w:rsid w:val="00984094"/>
    <w:rsid w:val="00985972"/>
    <w:rsid w:val="0098795E"/>
    <w:rsid w:val="009A2A3F"/>
    <w:rsid w:val="009A46BA"/>
    <w:rsid w:val="009A472E"/>
    <w:rsid w:val="009A6620"/>
    <w:rsid w:val="009A7CE2"/>
    <w:rsid w:val="009B511F"/>
    <w:rsid w:val="009C4EFD"/>
    <w:rsid w:val="009D0179"/>
    <w:rsid w:val="009D34CA"/>
    <w:rsid w:val="009D72C2"/>
    <w:rsid w:val="009E1FEB"/>
    <w:rsid w:val="009E6A24"/>
    <w:rsid w:val="009F397B"/>
    <w:rsid w:val="009F4075"/>
    <w:rsid w:val="009F6F3B"/>
    <w:rsid w:val="009F7FE3"/>
    <w:rsid w:val="00A03873"/>
    <w:rsid w:val="00A04DFB"/>
    <w:rsid w:val="00A21D00"/>
    <w:rsid w:val="00A23169"/>
    <w:rsid w:val="00A244E6"/>
    <w:rsid w:val="00A3432C"/>
    <w:rsid w:val="00A40DB5"/>
    <w:rsid w:val="00A63633"/>
    <w:rsid w:val="00A72E9C"/>
    <w:rsid w:val="00A753D5"/>
    <w:rsid w:val="00A807BC"/>
    <w:rsid w:val="00A840DC"/>
    <w:rsid w:val="00AA2676"/>
    <w:rsid w:val="00AA4F3A"/>
    <w:rsid w:val="00AB0B73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1DE7"/>
    <w:rsid w:val="00B23161"/>
    <w:rsid w:val="00B23C75"/>
    <w:rsid w:val="00B265FA"/>
    <w:rsid w:val="00B27666"/>
    <w:rsid w:val="00B31302"/>
    <w:rsid w:val="00B36297"/>
    <w:rsid w:val="00B43DB6"/>
    <w:rsid w:val="00B442D6"/>
    <w:rsid w:val="00B512DC"/>
    <w:rsid w:val="00B53F15"/>
    <w:rsid w:val="00B6069A"/>
    <w:rsid w:val="00B64E61"/>
    <w:rsid w:val="00B86148"/>
    <w:rsid w:val="00B958BC"/>
    <w:rsid w:val="00B95BFB"/>
    <w:rsid w:val="00BA17D5"/>
    <w:rsid w:val="00BA6604"/>
    <w:rsid w:val="00BB1F46"/>
    <w:rsid w:val="00BB3CD7"/>
    <w:rsid w:val="00BC1032"/>
    <w:rsid w:val="00BC2B90"/>
    <w:rsid w:val="00BC3EB4"/>
    <w:rsid w:val="00BC4371"/>
    <w:rsid w:val="00BC616B"/>
    <w:rsid w:val="00BD6F6D"/>
    <w:rsid w:val="00BE6BF5"/>
    <w:rsid w:val="00BF3F9B"/>
    <w:rsid w:val="00BF622D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6536E"/>
    <w:rsid w:val="00C6797E"/>
    <w:rsid w:val="00C7516C"/>
    <w:rsid w:val="00C803E3"/>
    <w:rsid w:val="00C85242"/>
    <w:rsid w:val="00C8613E"/>
    <w:rsid w:val="00CA0760"/>
    <w:rsid w:val="00CA6E94"/>
    <w:rsid w:val="00CB3CCD"/>
    <w:rsid w:val="00CB4360"/>
    <w:rsid w:val="00CB4422"/>
    <w:rsid w:val="00CC134E"/>
    <w:rsid w:val="00CC286D"/>
    <w:rsid w:val="00CC362E"/>
    <w:rsid w:val="00CD0A2A"/>
    <w:rsid w:val="00CD4324"/>
    <w:rsid w:val="00CE0307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22402"/>
    <w:rsid w:val="00D2662E"/>
    <w:rsid w:val="00D274F2"/>
    <w:rsid w:val="00D322E0"/>
    <w:rsid w:val="00D33727"/>
    <w:rsid w:val="00D4625C"/>
    <w:rsid w:val="00D471EF"/>
    <w:rsid w:val="00D52950"/>
    <w:rsid w:val="00D5391F"/>
    <w:rsid w:val="00D57E26"/>
    <w:rsid w:val="00D600BF"/>
    <w:rsid w:val="00D62FA0"/>
    <w:rsid w:val="00D63D2D"/>
    <w:rsid w:val="00D8721A"/>
    <w:rsid w:val="00D8762F"/>
    <w:rsid w:val="00D93A7E"/>
    <w:rsid w:val="00D95729"/>
    <w:rsid w:val="00DA17C3"/>
    <w:rsid w:val="00DB747B"/>
    <w:rsid w:val="00DB74B7"/>
    <w:rsid w:val="00DC019A"/>
    <w:rsid w:val="00DE2244"/>
    <w:rsid w:val="00DE2EED"/>
    <w:rsid w:val="00E12C6C"/>
    <w:rsid w:val="00E12F49"/>
    <w:rsid w:val="00E132A3"/>
    <w:rsid w:val="00E15F01"/>
    <w:rsid w:val="00E20576"/>
    <w:rsid w:val="00E22B27"/>
    <w:rsid w:val="00E243BB"/>
    <w:rsid w:val="00E255B0"/>
    <w:rsid w:val="00E31060"/>
    <w:rsid w:val="00E32420"/>
    <w:rsid w:val="00E32459"/>
    <w:rsid w:val="00E32A7D"/>
    <w:rsid w:val="00E40D9A"/>
    <w:rsid w:val="00E41370"/>
    <w:rsid w:val="00E530B5"/>
    <w:rsid w:val="00E56AED"/>
    <w:rsid w:val="00E625EF"/>
    <w:rsid w:val="00E62D82"/>
    <w:rsid w:val="00E67A2B"/>
    <w:rsid w:val="00E67A62"/>
    <w:rsid w:val="00E71686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C3ADA"/>
    <w:rsid w:val="00EE2A6F"/>
    <w:rsid w:val="00EE4B32"/>
    <w:rsid w:val="00EF0E2D"/>
    <w:rsid w:val="00EF32AB"/>
    <w:rsid w:val="00EF349D"/>
    <w:rsid w:val="00F06EB5"/>
    <w:rsid w:val="00F15249"/>
    <w:rsid w:val="00F17922"/>
    <w:rsid w:val="00F17AA0"/>
    <w:rsid w:val="00F23D3C"/>
    <w:rsid w:val="00F3421F"/>
    <w:rsid w:val="00F379A9"/>
    <w:rsid w:val="00F41EF1"/>
    <w:rsid w:val="00F54031"/>
    <w:rsid w:val="00F542F1"/>
    <w:rsid w:val="00F570E5"/>
    <w:rsid w:val="00F6106A"/>
    <w:rsid w:val="00F660A2"/>
    <w:rsid w:val="00F72BE6"/>
    <w:rsid w:val="00F76EC7"/>
    <w:rsid w:val="00F77175"/>
    <w:rsid w:val="00F816AF"/>
    <w:rsid w:val="00F82F83"/>
    <w:rsid w:val="00F87D8F"/>
    <w:rsid w:val="00F90A86"/>
    <w:rsid w:val="00F93EF5"/>
    <w:rsid w:val="00FA4C60"/>
    <w:rsid w:val="00FA7B4B"/>
    <w:rsid w:val="00FB00F6"/>
    <w:rsid w:val="00FB70F1"/>
    <w:rsid w:val="00FC4084"/>
    <w:rsid w:val="00FD0398"/>
    <w:rsid w:val="00FD04BC"/>
    <w:rsid w:val="00FE1DC1"/>
    <w:rsid w:val="00FE26D8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hyperlink" Target="https://doi.org/10.1111/psyp.14155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31234/osf.io/evqtn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01/2022.09.15.508098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5334/joc.127" TargetMode="External"/><Relationship Id="rId10" Type="http://schemas.openxmlformats.org/officeDocument/2006/relationships/hyperlink" Target="https://doi.org/10.1101/2022.10.28.51421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31234/osf.io/zncfu" TargetMode="External"/><Relationship Id="rId14" Type="http://schemas.openxmlformats.org/officeDocument/2006/relationships/hyperlink" Target="https://doi.org/10.1007/s00394-021-02767-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8551A6-4DA1-4106-87F0-21B0E0377C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6</Pages>
  <Words>2387</Words>
  <Characters>13612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5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22</cp:revision>
  <cp:lastPrinted>2023-07-14T09:39:00Z</cp:lastPrinted>
  <dcterms:created xsi:type="dcterms:W3CDTF">2023-06-04T09:17:00Z</dcterms:created>
  <dcterms:modified xsi:type="dcterms:W3CDTF">2023-09-14T08:49:00Z</dcterms:modified>
</cp:coreProperties>
</file>